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CFC47" w14:textId="0B617CD8" w:rsidR="00CC416E" w:rsidRPr="00BD185F" w:rsidRDefault="005C3C0A" w:rsidP="00B035B5">
      <w:pPr>
        <w:pStyle w:val="Heading1"/>
        <w:rPr>
          <w:lang w:val="en-GB"/>
        </w:rPr>
      </w:pPr>
      <w:r>
        <w:rPr>
          <w:lang w:val="en-GB"/>
        </w:rPr>
        <w:t xml:space="preserve">Problem 1 - </w:t>
      </w:r>
      <w:r w:rsidR="00C2320E">
        <w:rPr>
          <w:lang w:val="en-GB"/>
        </w:rPr>
        <w:t>Black Flag</w:t>
      </w:r>
      <w:r>
        <w:rPr>
          <w:lang w:val="en-GB"/>
        </w:rPr>
        <w:t xml:space="preserve"> </w:t>
      </w:r>
    </w:p>
    <w:p w14:paraId="4E11E8F4" w14:textId="43E56BFA" w:rsidR="005C3C0A" w:rsidRDefault="005C3C0A" w:rsidP="005C3C0A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 for </w:t>
      </w:r>
      <w:r>
        <w:t>exam preparation</w:t>
      </w:r>
      <w:r w:rsidRPr="00A925BE">
        <w:rPr>
          <w:lang w:val="bg-BG"/>
        </w:rPr>
        <w:t xml:space="preserve"> for the </w:t>
      </w:r>
      <w:r w:rsidR="002B7F39">
        <w:fldChar w:fldCharType="begin"/>
      </w:r>
      <w:r w:rsidR="00B035B5">
        <w:instrText>HYPERLINK "https://softuni.bg/trainings/3447/programming-fundamentals-with-csharp-september-2021"</w:instrText>
      </w:r>
      <w:r w:rsidR="002B7F39">
        <w:fldChar w:fldCharType="separate"/>
      </w:r>
      <w:bookmarkStart w:id="0" w:name="_GoBack1"/>
      <w:r>
        <w:rPr>
          <w:rStyle w:val="InternetLink"/>
        </w:rPr>
        <w:t xml:space="preserve">Programming </w:t>
      </w:r>
      <w:r w:rsidRPr="00A925BE">
        <w:rPr>
          <w:rStyle w:val="InternetLink"/>
          <w:lang w:val="bg-BG"/>
        </w:rPr>
        <w:t>Fundamentals Co</w:t>
      </w:r>
      <w:r w:rsidRPr="00A925BE">
        <w:rPr>
          <w:rStyle w:val="InternetLink"/>
          <w:lang w:val="bg-BG"/>
        </w:rPr>
        <w:t>urse @SoftUni</w:t>
      </w:r>
      <w:r w:rsidR="002B7F39">
        <w:rPr>
          <w:rStyle w:val="InternetLink"/>
          <w:lang w:val="bg-BG"/>
        </w:rPr>
        <w:fldChar w:fldCharType="end"/>
      </w:r>
      <w:r w:rsidRPr="00A925BE">
        <w:rPr>
          <w:lang w:val="bg-BG"/>
        </w:rPr>
        <w:t>.</w:t>
      </w:r>
      <w:bookmarkEnd w:id="0"/>
    </w:p>
    <w:p w14:paraId="2022AC0A" w14:textId="7B3603F4" w:rsidR="005C3C0A" w:rsidRDefault="005C3C0A" w:rsidP="005C3C0A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r w:rsidR="002B7F39">
        <w:fldChar w:fldCharType="begin"/>
      </w:r>
      <w:r w:rsidR="00B035B5">
        <w:instrText>HYPERLINK "https://judge.softuni.org/Contests/Practice/Index/1773" \l "0"</w:instrText>
      </w:r>
      <w:r w:rsidR="002B7F39">
        <w:fldChar w:fldCharType="separate"/>
      </w:r>
      <w:r w:rsidR="00666773">
        <w:rPr>
          <w:rStyle w:val="InternetLink"/>
          <w:lang w:val="bg-BG"/>
        </w:rPr>
        <w:t>https://judge.softuni.org/Contests/</w:t>
      </w:r>
      <w:r w:rsidR="00666773">
        <w:rPr>
          <w:rStyle w:val="InternetLink"/>
          <w:lang w:val="bg-BG"/>
        </w:rPr>
        <w:t>P</w:t>
      </w:r>
      <w:r w:rsidR="00666773">
        <w:rPr>
          <w:rStyle w:val="InternetLink"/>
          <w:lang w:val="bg-BG"/>
        </w:rPr>
        <w:t>ractice/Index/1773#0</w:t>
      </w:r>
      <w:r w:rsidR="002B7F39">
        <w:rPr>
          <w:rStyle w:val="InternetLink"/>
          <w:lang w:val="bg-BG"/>
        </w:rPr>
        <w:fldChar w:fldCharType="end"/>
      </w:r>
      <w:r w:rsidRPr="00A925BE">
        <w:rPr>
          <w:lang w:val="bg-BG"/>
        </w:rPr>
        <w:t>.</w:t>
      </w:r>
    </w:p>
    <w:p w14:paraId="084278FE" w14:textId="0F8425C5" w:rsidR="00296824" w:rsidRPr="00BD185F" w:rsidRDefault="00296824" w:rsidP="00296824">
      <w:pPr>
        <w:jc w:val="center"/>
        <w:rPr>
          <w:i/>
          <w:lang w:val="en-GB"/>
        </w:rPr>
      </w:pPr>
    </w:p>
    <w:p w14:paraId="4071C538" w14:textId="7B669A83" w:rsidR="005E735E" w:rsidRPr="005E735E" w:rsidRDefault="005E735E" w:rsidP="005E735E">
      <w:pPr>
        <w:jc w:val="center"/>
        <w:rPr>
          <w:i/>
          <w:iCs/>
          <w:lang w:val="en-GB"/>
        </w:rPr>
      </w:pPr>
      <w:r w:rsidRPr="005E735E">
        <w:rPr>
          <w:i/>
          <w:iCs/>
          <w:lang w:val="en-GB"/>
        </w:rPr>
        <w:t>Pirates are invading the sea</w:t>
      </w:r>
      <w:r w:rsidR="00666773">
        <w:rPr>
          <w:i/>
          <w:iCs/>
          <w:lang w:val="en-GB"/>
        </w:rPr>
        <w:t>,</w:t>
      </w:r>
      <w:r w:rsidRPr="005E735E">
        <w:rPr>
          <w:i/>
          <w:iCs/>
          <w:lang w:val="en-GB"/>
        </w:rPr>
        <w:t xml:space="preserve"> and you're tasked to help them plunder</w:t>
      </w:r>
    </w:p>
    <w:p w14:paraId="55E0314F" w14:textId="55217C07" w:rsidR="00340D79" w:rsidRPr="00BD185F" w:rsidRDefault="00340D79" w:rsidP="004D1F30">
      <w:pPr>
        <w:jc w:val="both"/>
        <w:rPr>
          <w:lang w:val="en-GB"/>
        </w:rPr>
      </w:pPr>
      <w:r w:rsidRPr="00BD185F">
        <w:rPr>
          <w:lang w:val="en-GB"/>
        </w:rPr>
        <w:t xml:space="preserve">Create a program that checks if </w:t>
      </w:r>
      <w:r w:rsidRPr="00BD185F">
        <w:rPr>
          <w:b/>
          <w:bCs/>
          <w:lang w:val="en-GB"/>
        </w:rPr>
        <w:t>target plunder</w:t>
      </w:r>
      <w:r w:rsidRPr="00BD185F">
        <w:rPr>
          <w:lang w:val="en-GB"/>
        </w:rPr>
        <w:t xml:space="preserve"> is </w:t>
      </w:r>
      <w:r w:rsidRPr="00BD185F">
        <w:rPr>
          <w:b/>
          <w:bCs/>
          <w:lang w:val="en-GB"/>
        </w:rPr>
        <w:t>reached</w:t>
      </w:r>
      <w:r w:rsidRPr="00BD185F">
        <w:rPr>
          <w:lang w:val="en-GB"/>
        </w:rPr>
        <w:t>. First</w:t>
      </w:r>
      <w:r w:rsidR="00666773">
        <w:rPr>
          <w:lang w:val="en-GB"/>
        </w:rPr>
        <w:t>,</w:t>
      </w:r>
      <w:r w:rsidRPr="00BD185F">
        <w:rPr>
          <w:lang w:val="en-GB"/>
        </w:rPr>
        <w:t xml:space="preserve"> you will receive how many </w:t>
      </w:r>
      <w:r w:rsidRPr="00BD185F">
        <w:rPr>
          <w:b/>
          <w:bCs/>
          <w:lang w:val="en-GB"/>
        </w:rPr>
        <w:t>days</w:t>
      </w:r>
      <w:r w:rsidRPr="00BD185F">
        <w:rPr>
          <w:lang w:val="en-GB"/>
        </w:rPr>
        <w:t xml:space="preserve"> the pirating lasts. Then you will receive how much the pirates </w:t>
      </w:r>
      <w:r w:rsidRPr="00BD185F">
        <w:rPr>
          <w:b/>
          <w:bCs/>
          <w:lang w:val="en-GB"/>
        </w:rPr>
        <w:t>plunder for a day</w:t>
      </w:r>
      <w:r w:rsidRPr="00BD185F">
        <w:rPr>
          <w:lang w:val="en-GB"/>
        </w:rPr>
        <w:t xml:space="preserve">. Last you will receive the </w:t>
      </w:r>
      <w:r w:rsidRPr="00BD185F">
        <w:rPr>
          <w:b/>
          <w:bCs/>
          <w:lang w:val="en-GB"/>
        </w:rPr>
        <w:t>expected plunder</w:t>
      </w:r>
      <w:r w:rsidRPr="00BD185F">
        <w:rPr>
          <w:lang w:val="en-GB"/>
        </w:rPr>
        <w:t xml:space="preserve"> at the end.</w:t>
      </w:r>
    </w:p>
    <w:p w14:paraId="644922F5" w14:textId="3A3E4A04" w:rsidR="00BD185F" w:rsidRDefault="00340D79" w:rsidP="004D1F30">
      <w:pPr>
        <w:jc w:val="both"/>
        <w:rPr>
          <w:lang w:val="en-GB"/>
        </w:rPr>
      </w:pPr>
      <w:r w:rsidRPr="00BD185F">
        <w:rPr>
          <w:lang w:val="en-GB"/>
        </w:rPr>
        <w:t xml:space="preserve">Calculate how much </w:t>
      </w:r>
      <w:r w:rsidRPr="008F1450">
        <w:rPr>
          <w:b/>
          <w:bCs/>
          <w:lang w:val="en-GB"/>
        </w:rPr>
        <w:t>plunder</w:t>
      </w:r>
      <w:r w:rsidRPr="00BD185F">
        <w:rPr>
          <w:lang w:val="en-GB"/>
        </w:rPr>
        <w:t xml:space="preserve"> the pirates </w:t>
      </w:r>
      <w:r w:rsidRPr="008F1450">
        <w:rPr>
          <w:lang w:val="en-GB"/>
        </w:rPr>
        <w:t>manage</w:t>
      </w:r>
      <w:r w:rsidRPr="00BD185F">
        <w:rPr>
          <w:lang w:val="en-GB"/>
        </w:rPr>
        <w:t xml:space="preserve"> to </w:t>
      </w:r>
      <w:r w:rsidR="00BD185F" w:rsidRPr="00BD185F">
        <w:rPr>
          <w:b/>
          <w:bCs/>
          <w:lang w:val="en-GB"/>
        </w:rPr>
        <w:t>gather</w:t>
      </w:r>
      <w:r w:rsidRPr="00BD185F">
        <w:rPr>
          <w:lang w:val="en-GB"/>
        </w:rPr>
        <w:t xml:space="preserve">. </w:t>
      </w:r>
      <w:r w:rsidR="000C7F2F">
        <w:t xml:space="preserve">Each </w:t>
      </w:r>
      <w:r w:rsidR="000C7F2F" w:rsidRPr="000C7F2F">
        <w:rPr>
          <w:b/>
          <w:bCs/>
        </w:rPr>
        <w:t>day</w:t>
      </w:r>
      <w:r w:rsidR="000C7F2F">
        <w:t xml:space="preserve"> they gather </w:t>
      </w:r>
      <w:r w:rsidR="00666773">
        <w:t xml:space="preserve">the </w:t>
      </w:r>
      <w:r w:rsidR="000C7F2F" w:rsidRPr="000C7F2F">
        <w:rPr>
          <w:b/>
          <w:bCs/>
        </w:rPr>
        <w:t>plunder</w:t>
      </w:r>
      <w:r w:rsidR="000C7F2F">
        <w:t xml:space="preserve">. </w:t>
      </w:r>
      <w:r w:rsidRPr="00BD185F">
        <w:rPr>
          <w:lang w:val="en-GB"/>
        </w:rPr>
        <w:t xml:space="preserve">Keep in mind that </w:t>
      </w:r>
      <w:r w:rsidR="00666773">
        <w:rPr>
          <w:lang w:val="en-GB"/>
        </w:rPr>
        <w:t>they attack more ships every third day and add additional plunder to their total gain,</w:t>
      </w:r>
      <w:r w:rsidRPr="00BD185F">
        <w:rPr>
          <w:lang w:val="en-GB"/>
        </w:rPr>
        <w:t xml:space="preserve"> which is </w:t>
      </w:r>
      <w:r w:rsidRPr="00BD185F">
        <w:rPr>
          <w:b/>
          <w:bCs/>
          <w:lang w:val="en-GB"/>
        </w:rPr>
        <w:t>50% of the daily plunder</w:t>
      </w:r>
      <w:r w:rsidRPr="00BD185F">
        <w:rPr>
          <w:lang w:val="en-GB"/>
        </w:rPr>
        <w:t xml:space="preserve">. Every </w:t>
      </w:r>
      <w:r w:rsidRPr="00BD185F">
        <w:rPr>
          <w:b/>
          <w:bCs/>
          <w:lang w:val="en-GB"/>
        </w:rPr>
        <w:t>fifth day</w:t>
      </w:r>
      <w:r w:rsidRPr="00BD185F">
        <w:rPr>
          <w:lang w:val="en-GB"/>
        </w:rPr>
        <w:t xml:space="preserve"> the pirates encoun</w:t>
      </w:r>
      <w:r w:rsidR="00BD185F" w:rsidRPr="00BD185F">
        <w:rPr>
          <w:lang w:val="en-GB"/>
        </w:rPr>
        <w:t>t</w:t>
      </w:r>
      <w:r w:rsidRPr="00BD185F">
        <w:rPr>
          <w:lang w:val="en-GB"/>
        </w:rPr>
        <w:t>er a warship</w:t>
      </w:r>
      <w:r w:rsidR="00666773">
        <w:rPr>
          <w:lang w:val="en-GB"/>
        </w:rPr>
        <w:t>,</w:t>
      </w:r>
      <w:r w:rsidRPr="00BD185F">
        <w:rPr>
          <w:lang w:val="en-GB"/>
        </w:rPr>
        <w:t xml:space="preserve"> and</w:t>
      </w:r>
      <w:r w:rsidR="00BD185F">
        <w:rPr>
          <w:lang w:val="en-GB"/>
        </w:rPr>
        <w:t xml:space="preserve"> after the battle</w:t>
      </w:r>
      <w:r w:rsidR="00666773">
        <w:rPr>
          <w:lang w:val="en-GB"/>
        </w:rPr>
        <w:t>,</w:t>
      </w:r>
      <w:r w:rsidRPr="00BD185F">
        <w:rPr>
          <w:lang w:val="en-GB"/>
        </w:rPr>
        <w:t xml:space="preserve"> they </w:t>
      </w:r>
      <w:r w:rsidRPr="00BD185F">
        <w:rPr>
          <w:b/>
          <w:bCs/>
          <w:lang w:val="en-GB"/>
        </w:rPr>
        <w:t>l</w:t>
      </w:r>
      <w:r w:rsidR="00BD185F" w:rsidRPr="00BD185F">
        <w:rPr>
          <w:b/>
          <w:bCs/>
          <w:lang w:val="en-GB"/>
        </w:rPr>
        <w:t>o</w:t>
      </w:r>
      <w:r w:rsidRPr="00BD185F">
        <w:rPr>
          <w:b/>
          <w:bCs/>
          <w:lang w:val="en-GB"/>
        </w:rPr>
        <w:t>se 30%</w:t>
      </w:r>
      <w:r w:rsidRPr="00BD185F">
        <w:rPr>
          <w:lang w:val="en-GB"/>
        </w:rPr>
        <w:t xml:space="preserve"> of their </w:t>
      </w:r>
      <w:r w:rsidRPr="00BD185F">
        <w:rPr>
          <w:b/>
          <w:bCs/>
          <w:lang w:val="en-GB"/>
        </w:rPr>
        <w:t>total plunder</w:t>
      </w:r>
      <w:r w:rsidR="00BD185F" w:rsidRPr="00BD185F">
        <w:rPr>
          <w:lang w:val="en-GB"/>
        </w:rPr>
        <w:t>.</w:t>
      </w:r>
    </w:p>
    <w:p w14:paraId="1E475EFA" w14:textId="02AA4077" w:rsidR="00340D79" w:rsidRDefault="00BD185F" w:rsidP="004D1F30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more or equal</w:t>
      </w:r>
      <w:r>
        <w:rPr>
          <w:lang w:val="en-GB"/>
        </w:rPr>
        <w:t xml:space="preserve"> to the target</w:t>
      </w:r>
      <w:r w:rsidR="00666773">
        <w:rPr>
          <w:lang w:val="en-GB"/>
        </w:rPr>
        <w:t>,</w:t>
      </w:r>
      <w:r>
        <w:rPr>
          <w:lang w:val="en-GB"/>
        </w:rPr>
        <w:t xml:space="preserve"> print the following:</w:t>
      </w:r>
    </w:p>
    <w:p w14:paraId="64CEF974" w14:textId="5792C8D4" w:rsidR="00BD185F" w:rsidRPr="00BD185F" w:rsidRDefault="00BD185F" w:rsidP="00BD185F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 w:rsidR="005E735E">
        <w:rPr>
          <w:rFonts w:ascii="Consolas" w:hAnsi="Consolas"/>
          <w:b/>
          <w:lang w:val="en-GB"/>
        </w:rPr>
        <w:t>Ahoy</w:t>
      </w:r>
      <w:r w:rsidRPr="00BD185F">
        <w:rPr>
          <w:rFonts w:ascii="Consolas" w:hAnsi="Consolas"/>
          <w:b/>
          <w:lang w:val="en-GB"/>
        </w:rPr>
        <w:t>!</w:t>
      </w:r>
      <w:r w:rsidR="005E735E">
        <w:rPr>
          <w:rFonts w:ascii="Consolas" w:hAnsi="Consolas"/>
          <w:b/>
          <w:lang w:val="en-GB"/>
        </w:rPr>
        <w:t xml:space="preserve"> </w:t>
      </w:r>
      <w:r w:rsidRPr="00BD185F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totalPlunder</w:t>
      </w:r>
      <w:r w:rsidRPr="00BD185F">
        <w:rPr>
          <w:rFonts w:ascii="Consolas" w:hAnsi="Consolas"/>
          <w:b/>
          <w:lang w:val="en-GB"/>
        </w:rPr>
        <w:t>} plunder gained."</w:t>
      </w:r>
    </w:p>
    <w:p w14:paraId="28FF0F89" w14:textId="08CA926B" w:rsidR="00BD185F" w:rsidRDefault="005E735E" w:rsidP="004D1F30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less</w:t>
      </w:r>
      <w:r>
        <w:rPr>
          <w:lang w:val="en-GB"/>
        </w:rPr>
        <w:t xml:space="preserve"> than the target. Calculate the </w:t>
      </w:r>
      <w:r w:rsidRPr="005E735E">
        <w:rPr>
          <w:b/>
          <w:bCs/>
          <w:lang w:val="en-GB"/>
        </w:rPr>
        <w:t>percentage left</w:t>
      </w:r>
      <w:r>
        <w:rPr>
          <w:lang w:val="en-GB"/>
        </w:rPr>
        <w:t xml:space="preserve"> and print the following:</w:t>
      </w:r>
    </w:p>
    <w:p w14:paraId="5E5FBDA7" w14:textId="05B2F5D6" w:rsidR="005E735E" w:rsidRPr="005E735E" w:rsidRDefault="005E735E" w:rsidP="004D1F30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 w:rsidRPr="005E735E">
        <w:rPr>
          <w:rFonts w:ascii="Consolas" w:hAnsi="Consolas"/>
          <w:b/>
          <w:lang w:val="en-GB"/>
        </w:rPr>
        <w:t>Collected only {</w:t>
      </w:r>
      <w:r>
        <w:rPr>
          <w:rFonts w:ascii="Consolas" w:hAnsi="Consolas"/>
          <w:b/>
          <w:lang w:val="en-GB"/>
        </w:rPr>
        <w:t>percentage</w:t>
      </w:r>
      <w:r w:rsidRPr="005E735E">
        <w:rPr>
          <w:rFonts w:ascii="Consolas" w:hAnsi="Consolas"/>
          <w:b/>
          <w:lang w:val="en-GB"/>
        </w:rPr>
        <w:t>}% of the plunder.</w:t>
      </w:r>
      <w:r w:rsidRPr="00BD185F">
        <w:rPr>
          <w:rFonts w:ascii="Consolas" w:hAnsi="Consolas"/>
          <w:b/>
          <w:lang w:val="en-GB"/>
        </w:rPr>
        <w:t>"</w:t>
      </w:r>
    </w:p>
    <w:p w14:paraId="2296BE9D" w14:textId="1ADF0AFE" w:rsidR="00E22966" w:rsidRPr="00BD185F" w:rsidRDefault="005E735E" w:rsidP="00E22966">
      <w:pPr>
        <w:jc w:val="both"/>
        <w:rPr>
          <w:lang w:val="en-GB"/>
        </w:rPr>
      </w:pPr>
      <w:r>
        <w:rPr>
          <w:lang w:val="en-GB"/>
        </w:rPr>
        <w:t>Both numbers should be</w:t>
      </w:r>
      <w:r w:rsidR="00E22966" w:rsidRPr="00BD185F">
        <w:rPr>
          <w:lang w:val="en-GB"/>
        </w:rPr>
        <w:t xml:space="preserve"> </w:t>
      </w:r>
      <w:r w:rsidR="00BE0B4C" w:rsidRPr="00BD185F">
        <w:rPr>
          <w:b/>
          <w:lang w:val="en-GB"/>
        </w:rPr>
        <w:t>formatted</w:t>
      </w:r>
      <w:r w:rsidR="00BE0B4C" w:rsidRPr="00BD185F">
        <w:rPr>
          <w:lang w:val="en-GB"/>
        </w:rPr>
        <w:t xml:space="preserve"> to the </w:t>
      </w:r>
      <w:r w:rsidR="00BE0B4C" w:rsidRPr="00BD185F">
        <w:rPr>
          <w:b/>
          <w:lang w:val="en-GB"/>
        </w:rPr>
        <w:t>2</w:t>
      </w:r>
      <w:r w:rsidR="00BE0B4C" w:rsidRPr="00BD185F">
        <w:rPr>
          <w:b/>
          <w:vertAlign w:val="superscript"/>
          <w:lang w:val="en-GB"/>
        </w:rPr>
        <w:t>nd</w:t>
      </w:r>
      <w:r w:rsidR="00BE0B4C" w:rsidRPr="00BD185F">
        <w:rPr>
          <w:b/>
          <w:lang w:val="en-GB"/>
        </w:rPr>
        <w:t xml:space="preserve"> decimal place</w:t>
      </w:r>
      <w:r>
        <w:rPr>
          <w:lang w:val="en-GB"/>
        </w:rPr>
        <w:t>.</w:t>
      </w:r>
    </w:p>
    <w:p w14:paraId="35F9893F" w14:textId="3E20B791" w:rsidR="00CC416E" w:rsidRPr="00BD185F" w:rsidRDefault="00871C1C" w:rsidP="001D725F">
      <w:pPr>
        <w:pStyle w:val="Heading2"/>
        <w:jc w:val="both"/>
        <w:rPr>
          <w:lang w:val="en-GB"/>
        </w:rPr>
      </w:pPr>
      <w:r w:rsidRPr="00BD185F">
        <w:rPr>
          <w:lang w:val="en-GB"/>
        </w:rPr>
        <w:t>Input</w:t>
      </w:r>
    </w:p>
    <w:p w14:paraId="189A4159" w14:textId="5877D3DF" w:rsidR="00E22966" w:rsidRPr="00BD185F" w:rsidRDefault="001D6612" w:rsidP="00E22966">
      <w:pPr>
        <w:pStyle w:val="ListParagraph"/>
        <w:numPr>
          <w:ilvl w:val="0"/>
          <w:numId w:val="15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1</w:t>
      </w:r>
      <w:r w:rsidRPr="00BD185F">
        <w:rPr>
          <w:b/>
          <w:vertAlign w:val="superscript"/>
          <w:lang w:val="en-GB"/>
        </w:rPr>
        <w:t>st</w:t>
      </w:r>
      <w:r w:rsidRPr="00BD185F">
        <w:rPr>
          <w:b/>
          <w:lang w:val="en-GB"/>
        </w:rPr>
        <w:t xml:space="preserve"> line</w:t>
      </w:r>
      <w:r w:rsidR="00666773">
        <w:rPr>
          <w:b/>
          <w:lang w:val="en-GB"/>
        </w:rPr>
        <w:t>,</w:t>
      </w:r>
      <w:r w:rsidRPr="00BD185F">
        <w:rPr>
          <w:lang w:val="en-GB"/>
        </w:rPr>
        <w:t xml:space="preserve"> you will receive </w:t>
      </w:r>
      <w:r w:rsidR="00E22966" w:rsidRPr="00BD185F">
        <w:rPr>
          <w:lang w:val="en-GB"/>
        </w:rPr>
        <w:t xml:space="preserve">the </w:t>
      </w:r>
      <w:r w:rsidR="005E735E">
        <w:rPr>
          <w:b/>
          <w:lang w:val="en-GB"/>
        </w:rPr>
        <w:t xml:space="preserve">days </w:t>
      </w:r>
      <w:r w:rsidR="005E735E" w:rsidRPr="005E735E">
        <w:rPr>
          <w:bCs/>
          <w:lang w:val="en-GB"/>
        </w:rPr>
        <w:t>of the plunder</w:t>
      </w:r>
      <w:r w:rsidR="00E22966" w:rsidRPr="00BD185F">
        <w:rPr>
          <w:lang w:val="en-GB"/>
        </w:rPr>
        <w:t xml:space="preserve"> – a</w:t>
      </w:r>
      <w:r w:rsidR="00065BA1" w:rsidRPr="00BD185F">
        <w:rPr>
          <w:lang w:val="en-GB"/>
        </w:rPr>
        <w:t>n</w:t>
      </w:r>
      <w:r w:rsidR="00E22966" w:rsidRPr="00BD185F">
        <w:rPr>
          <w:lang w:val="en-GB"/>
        </w:rPr>
        <w:t xml:space="preserve"> </w:t>
      </w:r>
      <w:r w:rsidR="00065BA1" w:rsidRPr="00BD185F">
        <w:rPr>
          <w:b/>
          <w:lang w:val="en-GB"/>
        </w:rPr>
        <w:t>integer</w:t>
      </w:r>
      <w:r w:rsidR="00E22966" w:rsidRPr="00BD185F">
        <w:rPr>
          <w:b/>
          <w:lang w:val="en-GB"/>
        </w:rPr>
        <w:t xml:space="preserve"> number</w:t>
      </w:r>
      <w:r w:rsidR="00E22966" w:rsidRPr="00BD185F">
        <w:rPr>
          <w:lang w:val="en-GB"/>
        </w:rPr>
        <w:t xml:space="preserve"> in the</w:t>
      </w:r>
      <w:r w:rsidR="00065BA1" w:rsidRPr="00BD185F">
        <w:rPr>
          <w:lang w:val="en-GB"/>
        </w:rPr>
        <w:t xml:space="preserve"> range [0…100000</w:t>
      </w:r>
      <w:r w:rsidR="00E22966" w:rsidRPr="00BD185F">
        <w:rPr>
          <w:lang w:val="en-GB"/>
        </w:rPr>
        <w:t>]</w:t>
      </w:r>
    </w:p>
    <w:p w14:paraId="2DBCC844" w14:textId="0807E62A" w:rsidR="00B160F2" w:rsidRPr="00BD185F" w:rsidRDefault="001D6612" w:rsidP="00340D79">
      <w:pPr>
        <w:pStyle w:val="ListParagraph"/>
        <w:numPr>
          <w:ilvl w:val="0"/>
          <w:numId w:val="15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2</w:t>
      </w:r>
      <w:r w:rsidRPr="00BD185F">
        <w:rPr>
          <w:b/>
          <w:vertAlign w:val="superscript"/>
          <w:lang w:val="en-GB"/>
        </w:rPr>
        <w:t>nd</w:t>
      </w:r>
      <w:r w:rsidRPr="00BD185F">
        <w:rPr>
          <w:b/>
          <w:lang w:val="en-GB"/>
        </w:rPr>
        <w:t xml:space="preserve"> line</w:t>
      </w:r>
      <w:r w:rsidR="00666773"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 w:rsidR="005E735E">
        <w:rPr>
          <w:b/>
          <w:lang w:val="en-GB"/>
        </w:rPr>
        <w:t>daily plunder</w:t>
      </w:r>
      <w:r w:rsidRPr="00BD185F">
        <w:rPr>
          <w:lang w:val="en-GB"/>
        </w:rPr>
        <w:t xml:space="preserve"> </w:t>
      </w:r>
      <w:r w:rsidR="008801CD" w:rsidRPr="00BD185F">
        <w:rPr>
          <w:lang w:val="en-GB"/>
        </w:rPr>
        <w:t xml:space="preserve">– </w:t>
      </w:r>
      <w:r w:rsidRPr="00BD185F">
        <w:rPr>
          <w:lang w:val="en-GB"/>
        </w:rPr>
        <w:t>a</w:t>
      </w:r>
      <w:r w:rsidR="000C7F2F">
        <w:t>n</w:t>
      </w:r>
      <w:r w:rsidRPr="00BD185F">
        <w:rPr>
          <w:lang w:val="en-GB"/>
        </w:rPr>
        <w:t xml:space="preserve"> </w:t>
      </w:r>
      <w:r w:rsidR="00303466" w:rsidRPr="00BD185F">
        <w:rPr>
          <w:b/>
          <w:lang w:val="en-GB"/>
        </w:rPr>
        <w:t xml:space="preserve">integer </w:t>
      </w:r>
      <w:r w:rsidRPr="00BD185F">
        <w:rPr>
          <w:b/>
          <w:lang w:val="en-GB"/>
        </w:rPr>
        <w:t>number</w:t>
      </w:r>
      <w:r w:rsidR="008801CD" w:rsidRPr="00BD185F">
        <w:rPr>
          <w:lang w:val="en-GB"/>
        </w:rPr>
        <w:t xml:space="preserve"> in</w:t>
      </w:r>
      <w:r w:rsidRPr="00BD185F">
        <w:rPr>
          <w:lang w:val="en-GB"/>
        </w:rPr>
        <w:t xml:space="preserve"> the</w:t>
      </w:r>
      <w:r w:rsidR="008801CD" w:rsidRPr="00BD185F">
        <w:rPr>
          <w:lang w:val="en-GB"/>
        </w:rPr>
        <w:t xml:space="preserve"> range [0…</w:t>
      </w:r>
      <w:r w:rsidR="00065BA1" w:rsidRPr="00BD185F">
        <w:rPr>
          <w:lang w:val="en-GB"/>
        </w:rPr>
        <w:t>50</w:t>
      </w:r>
      <w:r w:rsidR="008801CD" w:rsidRPr="00BD185F">
        <w:rPr>
          <w:lang w:val="en-GB"/>
        </w:rPr>
        <w:t>]</w:t>
      </w:r>
    </w:p>
    <w:p w14:paraId="6A2BA945" w14:textId="32157CB3" w:rsidR="001F7E33" w:rsidRPr="00BD185F" w:rsidRDefault="001F7E33" w:rsidP="001F7E33">
      <w:pPr>
        <w:pStyle w:val="ListParagraph"/>
        <w:numPr>
          <w:ilvl w:val="0"/>
          <w:numId w:val="15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3</w:t>
      </w:r>
      <w:r w:rsidRPr="00BD185F">
        <w:rPr>
          <w:b/>
          <w:vertAlign w:val="superscript"/>
          <w:lang w:val="en-GB"/>
        </w:rPr>
        <w:t xml:space="preserve">rd </w:t>
      </w:r>
      <w:r w:rsidRPr="00BD185F">
        <w:rPr>
          <w:b/>
          <w:lang w:val="en-GB"/>
        </w:rPr>
        <w:t>line</w:t>
      </w:r>
      <w:r w:rsidR="00666773"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 w:rsidR="005E735E">
        <w:rPr>
          <w:b/>
          <w:lang w:val="en-GB"/>
        </w:rPr>
        <w:t>expected plunder</w:t>
      </w:r>
      <w:r w:rsidRPr="00BD185F">
        <w:rPr>
          <w:lang w:val="en-GB"/>
        </w:rPr>
        <w:t xml:space="preserve"> – a </w:t>
      </w:r>
      <w:r w:rsidR="00F24166">
        <w:rPr>
          <w:b/>
          <w:lang w:val="en-GB"/>
        </w:rPr>
        <w:t>real</w:t>
      </w:r>
      <w:r w:rsidR="00303466" w:rsidRPr="00BD185F">
        <w:rPr>
          <w:b/>
          <w:lang w:val="en-GB"/>
        </w:rPr>
        <w:t xml:space="preserve"> </w:t>
      </w:r>
      <w:r w:rsidRPr="00BD185F">
        <w:rPr>
          <w:b/>
          <w:lang w:val="en-GB"/>
        </w:rPr>
        <w:t>number</w:t>
      </w:r>
      <w:r w:rsidRPr="00BD185F">
        <w:rPr>
          <w:lang w:val="en-GB"/>
        </w:rPr>
        <w:t xml:space="preserve"> in the range [0</w:t>
      </w:r>
      <w:r w:rsidR="00F24166">
        <w:rPr>
          <w:lang w:val="en-GB"/>
        </w:rPr>
        <w:t>.0</w:t>
      </w:r>
      <w:r w:rsidRPr="00BD185F">
        <w:rPr>
          <w:lang w:val="en-GB"/>
        </w:rPr>
        <w:t>…10000</w:t>
      </w:r>
      <w:r w:rsidR="00F24166">
        <w:rPr>
          <w:lang w:val="en-GB"/>
        </w:rPr>
        <w:t>.0</w:t>
      </w:r>
      <w:r w:rsidRPr="00BD185F">
        <w:rPr>
          <w:lang w:val="en-GB"/>
        </w:rPr>
        <w:t>]</w:t>
      </w:r>
    </w:p>
    <w:p w14:paraId="3E67B395" w14:textId="79AA90BE" w:rsidR="00555E4B" w:rsidRPr="00BD185F" w:rsidRDefault="00555E4B" w:rsidP="001D725F">
      <w:pPr>
        <w:pStyle w:val="Heading2"/>
        <w:jc w:val="both"/>
        <w:rPr>
          <w:lang w:val="en-GB"/>
        </w:rPr>
      </w:pPr>
      <w:r w:rsidRPr="00BD185F">
        <w:rPr>
          <w:lang w:val="en-GB"/>
        </w:rPr>
        <w:t>Output</w:t>
      </w:r>
    </w:p>
    <w:p w14:paraId="57925A76" w14:textId="3D1EA415" w:rsidR="00871C1C" w:rsidRPr="00052AB1" w:rsidRDefault="005E735E" w:rsidP="00052AB1">
      <w:pPr>
        <w:pStyle w:val="ListParagraph"/>
        <w:numPr>
          <w:ilvl w:val="0"/>
          <w:numId w:val="17"/>
        </w:numPr>
        <w:jc w:val="both"/>
        <w:rPr>
          <w:b/>
          <w:lang w:val="en-GB"/>
        </w:rPr>
      </w:pPr>
      <w:r>
        <w:rPr>
          <w:lang w:val="en-GB"/>
        </w:rPr>
        <w:t xml:space="preserve"> </w:t>
      </w:r>
      <w:r w:rsidR="005C5B16" w:rsidRPr="00BD185F">
        <w:rPr>
          <w:lang w:val="en-GB"/>
        </w:rPr>
        <w:t>In the end</w:t>
      </w:r>
      <w:r w:rsidR="00666773">
        <w:rPr>
          <w:lang w:val="en-GB"/>
        </w:rPr>
        <w:t>,</w:t>
      </w:r>
      <w:r w:rsidR="005C5B16" w:rsidRPr="00BD185F">
        <w:rPr>
          <w:lang w:val="en-GB"/>
        </w:rPr>
        <w:t xml:space="preserve"> print </w:t>
      </w:r>
      <w:r>
        <w:rPr>
          <w:lang w:val="en-GB"/>
        </w:rPr>
        <w:t xml:space="preserve">whether the plunder </w:t>
      </w:r>
      <w:r w:rsidRPr="00BA0F11">
        <w:rPr>
          <w:b/>
          <w:bCs/>
          <w:lang w:val="en-GB"/>
        </w:rPr>
        <w:t>was successful</w:t>
      </w:r>
      <w:r>
        <w:rPr>
          <w:lang w:val="en-GB"/>
        </w:rPr>
        <w:t xml:space="preserve"> or </w:t>
      </w:r>
      <w:r w:rsidRPr="00BA0F11">
        <w:rPr>
          <w:b/>
          <w:bCs/>
          <w:lang w:val="en-GB"/>
        </w:rPr>
        <w:t>not</w:t>
      </w:r>
      <w:r w:rsidR="00666773">
        <w:rPr>
          <w:b/>
          <w:bCs/>
          <w:lang w:val="en-GB"/>
        </w:rPr>
        <w:t>,</w:t>
      </w:r>
      <w:r>
        <w:rPr>
          <w:lang w:val="en-GB"/>
        </w:rPr>
        <w:t xml:space="preserve"> following the format </w:t>
      </w:r>
      <w:r w:rsidRPr="00BA0F11">
        <w:rPr>
          <w:b/>
          <w:bCs/>
          <w:lang w:val="en-GB"/>
        </w:rPr>
        <w:t>described above</w:t>
      </w:r>
      <w:r w:rsidR="00052AB1">
        <w:rPr>
          <w:lang w:val="en-GB"/>
        </w:rPr>
        <w:t>.</w:t>
      </w:r>
    </w:p>
    <w:p w14:paraId="7EB1A0B0" w14:textId="09A2EA91" w:rsidR="00555E4B" w:rsidRPr="00BD185F" w:rsidRDefault="00555E4B" w:rsidP="002B0CEB">
      <w:pPr>
        <w:pStyle w:val="Heading2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8E6B3B" w:rsidRPr="00BD185F" w14:paraId="05D1892E" w14:textId="77777777" w:rsidTr="00340D79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18272937" w14:textId="77777777" w:rsidR="008E6B3B" w:rsidRPr="00BD185F" w:rsidRDefault="008E6B3B" w:rsidP="00340D79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3164DF26" w14:textId="77777777" w:rsidR="008E6B3B" w:rsidRPr="00BD185F" w:rsidRDefault="008E6B3B" w:rsidP="00340D79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8E6B3B" w:rsidRPr="00BD185F" w14:paraId="3EE2D754" w14:textId="77777777" w:rsidTr="00666773">
        <w:trPr>
          <w:trHeight w:val="413"/>
        </w:trPr>
        <w:tc>
          <w:tcPr>
            <w:tcW w:w="5070" w:type="dxa"/>
          </w:tcPr>
          <w:p w14:paraId="57305C6D" w14:textId="0D7E3292" w:rsidR="00435E3A" w:rsidRPr="00BD185F" w:rsidRDefault="00AD1A9B" w:rsidP="005716F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  <w:r w:rsidR="00435E3A" w:rsidRPr="00BD185F">
              <w:rPr>
                <w:rFonts w:ascii="Consolas" w:hAnsi="Consolas"/>
                <w:lang w:val="en-GB"/>
              </w:rPr>
              <w:br/>
            </w:r>
            <w:r>
              <w:rPr>
                <w:rFonts w:ascii="Consolas" w:hAnsi="Consolas"/>
                <w:lang w:val="en-GB"/>
              </w:rPr>
              <w:t>40</w:t>
            </w:r>
            <w:r w:rsidR="00435E3A" w:rsidRPr="00BD185F">
              <w:rPr>
                <w:rFonts w:ascii="Consolas" w:hAnsi="Consolas"/>
                <w:lang w:val="en-GB"/>
              </w:rPr>
              <w:br/>
            </w:r>
            <w:r>
              <w:rPr>
                <w:rFonts w:ascii="Consolas" w:hAnsi="Consolas"/>
                <w:lang w:val="en-GB"/>
              </w:rPr>
              <w:t>100</w:t>
            </w:r>
          </w:p>
        </w:tc>
        <w:tc>
          <w:tcPr>
            <w:tcW w:w="5243" w:type="dxa"/>
          </w:tcPr>
          <w:p w14:paraId="5241BC55" w14:textId="668175C9" w:rsidR="008E6B3B" w:rsidRPr="00BD185F" w:rsidRDefault="00AD1A9B" w:rsidP="00340D79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AD1A9B">
              <w:rPr>
                <w:rFonts w:ascii="Consolas" w:hAnsi="Consolas"/>
                <w:lang w:val="en-GB"/>
              </w:rPr>
              <w:t>Ahoy! 154.00 plunder gained.</w:t>
            </w:r>
          </w:p>
        </w:tc>
      </w:tr>
      <w:tr w:rsidR="008E6B3B" w:rsidRPr="00BD185F" w14:paraId="7CD387F5" w14:textId="77777777" w:rsidTr="00340D79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F6B922D" w14:textId="77777777" w:rsidR="008E6B3B" w:rsidRPr="00BD185F" w:rsidRDefault="008E6B3B" w:rsidP="001D2EF4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BD185F">
              <w:rPr>
                <w:b/>
                <w:lang w:val="en-GB"/>
              </w:rPr>
              <w:t>Comments</w:t>
            </w:r>
          </w:p>
        </w:tc>
      </w:tr>
      <w:tr w:rsidR="008E6B3B" w:rsidRPr="00BD185F" w14:paraId="083F3F93" w14:textId="77777777" w:rsidTr="00666773">
        <w:trPr>
          <w:trHeight w:val="1362"/>
        </w:trPr>
        <w:tc>
          <w:tcPr>
            <w:tcW w:w="10313" w:type="dxa"/>
            <w:gridSpan w:val="2"/>
          </w:tcPr>
          <w:p w14:paraId="44478ED4" w14:textId="221ED1B0" w:rsidR="00B17715" w:rsidRPr="00BD185F" w:rsidRDefault="00AD1A9B" w:rsidP="0058452C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rFonts w:cstheme="minorHAnsi"/>
                <w:lang w:val="en-GB"/>
              </w:rPr>
              <w:t>The days are 5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and the daily plunder is 40. On the third day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the total plunder is 120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and since it is a third day, they gain an additional 50% from the daily plunder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adds up to 140. On the fifth day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the plunder is 220, but they battle with a warship and lose 30% of the collected cargo</w:t>
            </w:r>
            <w:r w:rsidR="00666773">
              <w:rPr>
                <w:rFonts w:cstheme="minorHAnsi"/>
                <w:lang w:val="en-GB"/>
              </w:rPr>
              <w:t>,</w:t>
            </w:r>
            <w:r w:rsidR="006A4E6B">
              <w:rPr>
                <w:rFonts w:cstheme="minorHAnsi"/>
                <w:lang w:val="en-GB"/>
              </w:rPr>
              <w:t xml:space="preserve"> and the total becomes 154. That is more than expected.</w:t>
            </w:r>
          </w:p>
        </w:tc>
      </w:tr>
      <w:tr w:rsidR="008E6B3B" w:rsidRPr="00BD185F" w14:paraId="4934E230" w14:textId="77777777" w:rsidTr="00340D79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7D7694BC" w14:textId="77777777" w:rsidR="008E6B3B" w:rsidRPr="00BD185F" w:rsidRDefault="008E6B3B" w:rsidP="00340D79">
            <w:pPr>
              <w:spacing w:after="0"/>
              <w:jc w:val="both"/>
              <w:rPr>
                <w:rFonts w:cstheme="minorHAnsi"/>
                <w:lang w:val="en-GB"/>
              </w:rPr>
            </w:pPr>
          </w:p>
        </w:tc>
      </w:tr>
      <w:tr w:rsidR="008E6B3B" w:rsidRPr="00BD185F" w14:paraId="6077C41E" w14:textId="77777777" w:rsidTr="00666773">
        <w:trPr>
          <w:trHeight w:val="281"/>
        </w:trPr>
        <w:tc>
          <w:tcPr>
            <w:tcW w:w="5070" w:type="dxa"/>
          </w:tcPr>
          <w:p w14:paraId="69306224" w14:textId="595E7C37" w:rsidR="00482315" w:rsidRPr="002B6976" w:rsidRDefault="006A4E6B" w:rsidP="00482315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10</w:t>
            </w:r>
          </w:p>
          <w:p w14:paraId="0031F864" w14:textId="6F972F58" w:rsidR="00482315" w:rsidRPr="002B6976" w:rsidRDefault="006A4E6B" w:rsidP="00482315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lastRenderedPageBreak/>
              <w:t>20</w:t>
            </w:r>
          </w:p>
          <w:p w14:paraId="21781316" w14:textId="1E9D14AB" w:rsidR="001D2EF4" w:rsidRPr="00BD185F" w:rsidRDefault="006A4E6B" w:rsidP="00482315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380</w:t>
            </w:r>
          </w:p>
        </w:tc>
        <w:tc>
          <w:tcPr>
            <w:tcW w:w="5243" w:type="dxa"/>
          </w:tcPr>
          <w:p w14:paraId="55B6CA32" w14:textId="43FA84DE" w:rsidR="008E6B3B" w:rsidRPr="00BD185F" w:rsidRDefault="000C7411" w:rsidP="00340D79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0C7411">
              <w:rPr>
                <w:rFonts w:ascii="Consolas" w:hAnsi="Consolas"/>
                <w:lang w:val="en-GB"/>
              </w:rPr>
              <w:lastRenderedPageBreak/>
              <w:t>Collected only 36.29% of the plunder.</w:t>
            </w:r>
          </w:p>
        </w:tc>
      </w:tr>
    </w:tbl>
    <w:p w14:paraId="14A23244" w14:textId="50B6EEB7" w:rsidR="00657E27" w:rsidRDefault="00657E27" w:rsidP="00657E27">
      <w:pPr>
        <w:rPr>
          <w:lang w:val="en-GB"/>
        </w:rPr>
      </w:pPr>
    </w:p>
    <w:p w14:paraId="7A2BF908" w14:textId="77777777" w:rsidR="00F96ABE" w:rsidRDefault="00F96ABE" w:rsidP="00F96ABE">
      <w:pPr>
        <w:pStyle w:val="Heading1"/>
        <w:spacing w:line="360" w:lineRule="auto"/>
      </w:pPr>
      <w:r>
        <w:t>Problem 2. Mu Online</w:t>
      </w:r>
    </w:p>
    <w:p w14:paraId="03FDA7F6" w14:textId="51B8E613" w:rsidR="00F96ABE" w:rsidRDefault="00F96ABE" w:rsidP="00F96ABE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 for </w:t>
      </w:r>
      <w:r>
        <w:t>exam preparation</w:t>
      </w:r>
      <w:r w:rsidRPr="00A925BE">
        <w:rPr>
          <w:lang w:val="bg-BG"/>
        </w:rPr>
        <w:t xml:space="preserve"> for the </w:t>
      </w:r>
      <w:r>
        <w:fldChar w:fldCharType="begin"/>
      </w:r>
      <w:r>
        <w:instrText>HYPERLINK "https://softuni.bg/trainings/3447/programming-fundamentals-with-csharp-september-2021"</w:instrText>
      </w:r>
      <w:r>
        <w:fldChar w:fldCharType="separate"/>
      </w:r>
      <w:r>
        <w:rPr>
          <w:rStyle w:val="InternetLink"/>
        </w:rPr>
        <w:t xml:space="preserve">Programming </w:t>
      </w:r>
      <w:r w:rsidRPr="00A925BE">
        <w:rPr>
          <w:rStyle w:val="InternetLink"/>
          <w:lang w:val="bg-BG"/>
        </w:rPr>
        <w:t>Fundamentals Course @SoftUni</w:t>
      </w:r>
      <w:r>
        <w:rPr>
          <w:rStyle w:val="InternetLink"/>
          <w:lang w:val="bg-BG"/>
        </w:rPr>
        <w:fldChar w:fldCharType="end"/>
      </w:r>
      <w:r w:rsidRPr="00A925BE">
        <w:rPr>
          <w:lang w:val="bg-BG"/>
        </w:rPr>
        <w:t>.</w:t>
      </w:r>
    </w:p>
    <w:p w14:paraId="35214C2E" w14:textId="032D2186" w:rsidR="00F96ABE" w:rsidRDefault="00F96ABE" w:rsidP="00F96ABE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r>
        <w:fldChar w:fldCharType="begin"/>
      </w:r>
      <w:r>
        <w:instrText>HYPERLINK "https://judge.softuni.org/Contests/Practice/Index/2028" \l "1"</w:instrText>
      </w:r>
      <w:r>
        <w:fldChar w:fldCharType="separate"/>
      </w:r>
      <w:r>
        <w:rPr>
          <w:rStyle w:val="InternetLink"/>
          <w:lang w:val="bg-BG"/>
        </w:rPr>
        <w:t>https://judge.softuni.org/Contests/P</w:t>
      </w:r>
      <w:r>
        <w:rPr>
          <w:rStyle w:val="InternetLink"/>
          <w:lang w:val="bg-BG"/>
        </w:rPr>
        <w:t>r</w:t>
      </w:r>
      <w:r>
        <w:rPr>
          <w:rStyle w:val="InternetLink"/>
          <w:lang w:val="bg-BG"/>
        </w:rPr>
        <w:t>actice/Index/2028#1</w:t>
      </w:r>
      <w:r>
        <w:rPr>
          <w:rStyle w:val="InternetLink"/>
          <w:lang w:val="bg-BG"/>
        </w:rPr>
        <w:fldChar w:fldCharType="end"/>
      </w:r>
      <w:r w:rsidRPr="00A925BE">
        <w:rPr>
          <w:lang w:val="bg-BG"/>
        </w:rPr>
        <w:t>.</w:t>
      </w:r>
    </w:p>
    <w:p w14:paraId="597442F2" w14:textId="77777777" w:rsidR="00F96ABE" w:rsidRDefault="00F96ABE" w:rsidP="00F96ABE">
      <w:pPr>
        <w:spacing w:before="0" w:after="0" w:line="240" w:lineRule="auto"/>
        <w:jc w:val="center"/>
      </w:pPr>
    </w:p>
    <w:p w14:paraId="5C392DA1" w14:textId="77777777" w:rsidR="00F96ABE" w:rsidRDefault="00F96ABE" w:rsidP="00F96ABE">
      <w:pPr>
        <w:spacing w:line="360" w:lineRule="auto"/>
        <w:jc w:val="both"/>
      </w:pPr>
      <w:r>
        <w:t xml:space="preserve">You have </w:t>
      </w:r>
      <w:r>
        <w:rPr>
          <w:b/>
        </w:rPr>
        <w:t>initial health 100 and initial bitcoins 0</w:t>
      </w:r>
      <w:r>
        <w:t xml:space="preserve">. You will be given </w:t>
      </w:r>
      <w:r>
        <w:rPr>
          <w:b/>
        </w:rPr>
        <w:t>a string representing the dungeon's rooms</w:t>
      </w:r>
      <w:r>
        <w:t xml:space="preserve">. Each room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</w:p>
    <w:p w14:paraId="18987306" w14:textId="77777777" w:rsidR="00F96ABE" w:rsidRDefault="00F96ABE" w:rsidP="00F96ABE">
      <w:pPr>
        <w:spacing w:line="360" w:lineRule="auto"/>
        <w:jc w:val="both"/>
      </w:pPr>
      <w:r>
        <w:t xml:space="preserve">Each room contains </w:t>
      </w:r>
      <w:r>
        <w:rPr>
          <w:b/>
          <w:bCs/>
        </w:rPr>
        <w:t>a command</w:t>
      </w:r>
      <w:r>
        <w:t xml:space="preserve"> and a </w:t>
      </w:r>
      <w:r w:rsidRPr="002317EE">
        <w:rPr>
          <w:b/>
          <w:bCs/>
        </w:rPr>
        <w:t>number</w:t>
      </w:r>
      <w:r>
        <w:t>, separated by space. The command can be:</w:t>
      </w:r>
    </w:p>
    <w:p w14:paraId="2B81787C" w14:textId="77777777" w:rsidR="00F96ABE" w:rsidRPr="002317EE" w:rsidRDefault="00F96ABE" w:rsidP="00F96ABE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Consolas" w:hAnsi="Consolas"/>
          <w:lang w:val="en-GB"/>
        </w:rPr>
      </w:pPr>
      <w:r w:rsidRPr="002317EE">
        <w:rPr>
          <w:rFonts w:ascii="Consolas" w:hAnsi="Consolas"/>
          <w:b/>
        </w:rPr>
        <w:t>"potion"</w:t>
      </w:r>
    </w:p>
    <w:p w14:paraId="20F7F594" w14:textId="77777777" w:rsidR="00F96ABE" w:rsidRDefault="00F96ABE" w:rsidP="00F96ABE">
      <w:pPr>
        <w:pStyle w:val="ListParagraph"/>
        <w:numPr>
          <w:ilvl w:val="1"/>
          <w:numId w:val="13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You are healed with the number in the second part. But your health </w:t>
      </w:r>
      <w:r>
        <w:rPr>
          <w:b/>
          <w:lang w:val="en-GB"/>
        </w:rPr>
        <w:t>cannot exceed</w:t>
      </w:r>
      <w:r>
        <w:rPr>
          <w:lang w:val="en-GB"/>
        </w:rPr>
        <w:t xml:space="preserve"> your </w:t>
      </w:r>
      <w:r>
        <w:rPr>
          <w:b/>
          <w:lang w:val="en-GB"/>
        </w:rPr>
        <w:t>initial health (100)</w:t>
      </w:r>
      <w:r>
        <w:rPr>
          <w:lang w:val="en-GB"/>
        </w:rPr>
        <w:t>.</w:t>
      </w:r>
    </w:p>
    <w:p w14:paraId="63950202" w14:textId="77777777" w:rsidR="00F96ABE" w:rsidRDefault="00F96ABE" w:rsidP="00F96ABE">
      <w:pPr>
        <w:pStyle w:val="ListParagraph"/>
        <w:numPr>
          <w:ilvl w:val="1"/>
          <w:numId w:val="13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First print: </w:t>
      </w:r>
      <w:r>
        <w:rPr>
          <w:rFonts w:ascii="Consolas" w:hAnsi="Consolas"/>
          <w:b/>
          <w:lang w:val="en-GB"/>
        </w:rPr>
        <w:t>"You healed for {amount} hp."</w:t>
      </w:r>
    </w:p>
    <w:p w14:paraId="667AFF5C" w14:textId="77777777" w:rsidR="00F96ABE" w:rsidRDefault="00F96ABE" w:rsidP="00F96ABE">
      <w:pPr>
        <w:pStyle w:val="ListParagraph"/>
        <w:numPr>
          <w:ilvl w:val="1"/>
          <w:numId w:val="13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After that, print your current health: </w:t>
      </w:r>
      <w:r>
        <w:rPr>
          <w:rFonts w:ascii="Consolas" w:hAnsi="Consolas"/>
          <w:b/>
          <w:lang w:val="en-GB"/>
        </w:rPr>
        <w:t>"Current health: {health} hp."</w:t>
      </w:r>
    </w:p>
    <w:p w14:paraId="17A35733" w14:textId="77777777" w:rsidR="00F96ABE" w:rsidRPr="002317EE" w:rsidRDefault="00F96ABE" w:rsidP="00F96ABE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Consolas" w:hAnsi="Consolas"/>
        </w:rPr>
      </w:pPr>
      <w:r w:rsidRPr="002317EE">
        <w:rPr>
          <w:rFonts w:ascii="Consolas" w:hAnsi="Consolas"/>
          <w:b/>
        </w:rPr>
        <w:t>"chest"</w:t>
      </w:r>
    </w:p>
    <w:p w14:paraId="7054ECC8" w14:textId="77777777" w:rsidR="00F96ABE" w:rsidRDefault="00F96ABE" w:rsidP="00F96ABE">
      <w:pPr>
        <w:pStyle w:val="ListParagraph"/>
        <w:numPr>
          <w:ilvl w:val="1"/>
          <w:numId w:val="13"/>
        </w:numPr>
        <w:spacing w:line="360" w:lineRule="auto"/>
        <w:jc w:val="both"/>
      </w:pPr>
      <w:r>
        <w:t>You've found some bitcoins, the number in the second part.</w:t>
      </w:r>
    </w:p>
    <w:p w14:paraId="050CA9C6" w14:textId="77777777" w:rsidR="00F96ABE" w:rsidRDefault="00F96ABE" w:rsidP="00F96ABE">
      <w:pPr>
        <w:pStyle w:val="ListParagraph"/>
        <w:numPr>
          <w:ilvl w:val="1"/>
          <w:numId w:val="13"/>
        </w:numPr>
        <w:spacing w:line="360" w:lineRule="auto"/>
        <w:jc w:val="both"/>
      </w:pPr>
      <w:r>
        <w:t xml:space="preserve">Print: </w:t>
      </w:r>
      <w:r>
        <w:rPr>
          <w:rFonts w:ascii="Consolas" w:hAnsi="Consolas"/>
          <w:b/>
        </w:rPr>
        <w:t>"You found {amount} bitcoins."</w:t>
      </w:r>
    </w:p>
    <w:p w14:paraId="51D9C0CF" w14:textId="77777777" w:rsidR="00F96ABE" w:rsidRDefault="00F96ABE" w:rsidP="00F96ABE">
      <w:pPr>
        <w:pStyle w:val="ListParagraph"/>
        <w:numPr>
          <w:ilvl w:val="0"/>
          <w:numId w:val="13"/>
        </w:numPr>
        <w:spacing w:line="360" w:lineRule="auto"/>
        <w:jc w:val="both"/>
      </w:pPr>
      <w:r>
        <w:t xml:space="preserve">In </w:t>
      </w:r>
      <w:r w:rsidRPr="00D179CD">
        <w:rPr>
          <w:b/>
          <w:bCs/>
        </w:rPr>
        <w:t>any other case</w:t>
      </w:r>
      <w:r>
        <w:rPr>
          <w:b/>
          <w:bCs/>
        </w:rPr>
        <w:t>,</w:t>
      </w:r>
      <w:r>
        <w:t xml:space="preserve"> you are </w:t>
      </w:r>
      <w:r w:rsidRPr="00D179CD">
        <w:rPr>
          <w:b/>
          <w:bCs/>
        </w:rPr>
        <w:t>facing a monster</w:t>
      </w:r>
      <w:r>
        <w:t xml:space="preserve">, which you will </w:t>
      </w:r>
      <w:r w:rsidRPr="00D179CD">
        <w:rPr>
          <w:b/>
          <w:bCs/>
        </w:rPr>
        <w:t>fight</w:t>
      </w:r>
      <w:r>
        <w:t xml:space="preserve">. The </w:t>
      </w:r>
      <w:r w:rsidRPr="00D179CD">
        <w:rPr>
          <w:b/>
          <w:bCs/>
        </w:rPr>
        <w:t>second part of the room</w:t>
      </w:r>
      <w:r>
        <w:t xml:space="preserve"> contains the </w:t>
      </w:r>
      <w:r w:rsidRPr="00D179CD">
        <w:rPr>
          <w:b/>
          <w:bCs/>
        </w:rPr>
        <w:t>attack</w:t>
      </w:r>
      <w:r>
        <w:t xml:space="preserve"> of the monster. You should remove the monster's attack from your health. </w:t>
      </w:r>
    </w:p>
    <w:p w14:paraId="29C6A1AA" w14:textId="77777777" w:rsidR="00F96ABE" w:rsidRDefault="00F96ABE" w:rsidP="00F96ABE">
      <w:pPr>
        <w:pStyle w:val="ListParagraph"/>
        <w:numPr>
          <w:ilvl w:val="1"/>
          <w:numId w:val="13"/>
        </w:numPr>
        <w:spacing w:line="360" w:lineRule="auto"/>
        <w:jc w:val="both"/>
      </w:pPr>
      <w:r>
        <w:t xml:space="preserve">If you are not dead (health &lt;= 0), you've slain the monster, and you should print: </w:t>
      </w:r>
      <w:r>
        <w:rPr>
          <w:rFonts w:ascii="Consolas" w:hAnsi="Consolas"/>
          <w:b/>
        </w:rPr>
        <w:t>"You slayed {monster}."</w:t>
      </w:r>
    </w:p>
    <w:p w14:paraId="4434AFC7" w14:textId="77777777" w:rsidR="00F96ABE" w:rsidRDefault="00F96ABE" w:rsidP="00F96ABE">
      <w:pPr>
        <w:pStyle w:val="ListParagraph"/>
        <w:numPr>
          <w:ilvl w:val="1"/>
          <w:numId w:val="13"/>
        </w:numPr>
        <w:spacing w:line="360" w:lineRule="auto"/>
        <w:jc w:val="both"/>
      </w:pPr>
      <w:r>
        <w:t xml:space="preserve">If you've died, print </w:t>
      </w:r>
      <w:r>
        <w:rPr>
          <w:rFonts w:ascii="Consolas" w:hAnsi="Consolas"/>
          <w:b/>
        </w:rPr>
        <w:t>"You died! Killed by {monster}."</w:t>
      </w:r>
      <w:r>
        <w:t xml:space="preserve"> and your quest is over. Print the best room you've manage to reach: </w:t>
      </w:r>
      <w:r>
        <w:rPr>
          <w:rFonts w:ascii="Consolas" w:hAnsi="Consolas"/>
          <w:b/>
        </w:rPr>
        <w:t>"Best room: {room}"</w:t>
      </w:r>
    </w:p>
    <w:p w14:paraId="344847E6" w14:textId="77777777" w:rsidR="00F96ABE" w:rsidRDefault="00F96ABE" w:rsidP="00F96ABE">
      <w:pPr>
        <w:spacing w:line="360" w:lineRule="auto"/>
        <w:jc w:val="both"/>
      </w:pPr>
      <w:r>
        <w:t xml:space="preserve">If you managed to </w:t>
      </w:r>
      <w:r w:rsidRPr="00563FD6">
        <w:rPr>
          <w:b/>
          <w:bCs/>
        </w:rPr>
        <w:t>go through all the rooms</w:t>
      </w:r>
      <w:r>
        <w:t xml:space="preserve"> in the dungeon, print on the </w:t>
      </w:r>
      <w:r>
        <w:rPr>
          <w:b/>
          <w:bCs/>
        </w:rPr>
        <w:t>following</w:t>
      </w:r>
      <w:r w:rsidRPr="00563FD6">
        <w:rPr>
          <w:b/>
          <w:bCs/>
        </w:rPr>
        <w:t xml:space="preserve"> three lines</w:t>
      </w:r>
      <w:r>
        <w:t xml:space="preserve">: </w:t>
      </w:r>
    </w:p>
    <w:p w14:paraId="53FB1DE4" w14:textId="77777777" w:rsidR="00F96ABE" w:rsidRDefault="00F96ABE" w:rsidP="00F96ABE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You've made it!"</w:t>
      </w:r>
    </w:p>
    <w:p w14:paraId="63B69DC6" w14:textId="77777777" w:rsidR="00F96ABE" w:rsidRDefault="00F96ABE" w:rsidP="00F96ABE">
      <w:pPr>
        <w:spacing w:line="360" w:lineRule="auto"/>
        <w:jc w:val="both"/>
        <w:rPr>
          <w:rFonts w:cstheme="minorHAnsi"/>
          <w:lang w:val="bg-BG"/>
        </w:rPr>
      </w:pPr>
      <w:r>
        <w:rPr>
          <w:rFonts w:ascii="Consolas" w:hAnsi="Consolas"/>
          <w:b/>
        </w:rPr>
        <w:t>"Bitcoins: {bitcoins}"</w:t>
      </w:r>
    </w:p>
    <w:p w14:paraId="6FCFAEFC" w14:textId="77777777" w:rsidR="00F96ABE" w:rsidRDefault="00F96ABE" w:rsidP="00F96ABE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Health: {health}"</w:t>
      </w:r>
    </w:p>
    <w:p w14:paraId="0D78F5A2" w14:textId="77777777" w:rsidR="00F96ABE" w:rsidRDefault="00F96ABE" w:rsidP="00F96ABE">
      <w:pPr>
        <w:pStyle w:val="Heading3"/>
      </w:pPr>
      <w:r>
        <w:t>Input / Constraints</w:t>
      </w:r>
    </w:p>
    <w:p w14:paraId="7473F388" w14:textId="77777777" w:rsidR="00F96ABE" w:rsidRDefault="00F96ABE" w:rsidP="00F96ABE">
      <w:pPr>
        <w:spacing w:line="360" w:lineRule="auto"/>
        <w:jc w:val="both"/>
      </w:pPr>
      <w:r>
        <w:t xml:space="preserve">You receive a </w:t>
      </w:r>
      <w:r w:rsidRPr="00563FD6">
        <w:rPr>
          <w:b/>
          <w:bCs/>
        </w:rPr>
        <w:t>string</w:t>
      </w:r>
      <w:r>
        <w:t xml:space="preserve"> representing the dungeon's rooms,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  <w:r>
        <w:t>.</w:t>
      </w:r>
    </w:p>
    <w:p w14:paraId="1F52A4A4" w14:textId="77777777" w:rsidR="00F96ABE" w:rsidRDefault="00F96ABE" w:rsidP="00F96ABE">
      <w:pPr>
        <w:pStyle w:val="Heading3"/>
      </w:pPr>
      <w:r>
        <w:t>Output</w:t>
      </w:r>
    </w:p>
    <w:p w14:paraId="4082E159" w14:textId="77777777" w:rsidR="00F96ABE" w:rsidRDefault="00F96ABE" w:rsidP="00F96ABE">
      <w:pPr>
        <w:rPr>
          <w:lang w:val="bg-BG"/>
        </w:rPr>
      </w:pPr>
      <w:r>
        <w:t>Print the corresponding messages described above</w:t>
      </w:r>
      <w:r>
        <w:rPr>
          <w:lang w:val="bg-BG"/>
        </w:rPr>
        <w:t>.</w:t>
      </w:r>
    </w:p>
    <w:p w14:paraId="780BEEE4" w14:textId="77777777" w:rsidR="00F96ABE" w:rsidRDefault="00F96ABE" w:rsidP="00F96ABE">
      <w:pPr>
        <w:pStyle w:val="Heading3"/>
      </w:pPr>
      <w:r>
        <w:lastRenderedPageBreak/>
        <w:t>Examples</w:t>
      </w:r>
    </w:p>
    <w:tbl>
      <w:tblPr>
        <w:tblStyle w:val="TableGrid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F96ABE" w14:paraId="56D55211" w14:textId="77777777" w:rsidTr="00EF057E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CD89FAE" w14:textId="77777777" w:rsidR="00F96ABE" w:rsidRDefault="00F96ABE" w:rsidP="00EF057E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D72C3FC" w14:textId="77777777" w:rsidR="00F96ABE" w:rsidRDefault="00F96ABE" w:rsidP="00EF057E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F96ABE" w14:paraId="1DFB068A" w14:textId="77777777" w:rsidTr="00EF057E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BA46DE" w14:textId="77777777" w:rsidR="00F96ABE" w:rsidRDefault="00F96ABE" w:rsidP="00EF057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rat 10|bat 20|potion 10|rat 10|chest 100|boss 70|chest 100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D93AF" w14:textId="77777777" w:rsidR="00F96ABE" w:rsidRDefault="00F96ABE" w:rsidP="00EF057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76575CAA" w14:textId="77777777" w:rsidR="00F96ABE" w:rsidRDefault="00F96ABE" w:rsidP="00EF057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108AD986" w14:textId="77777777" w:rsidR="00F96ABE" w:rsidRDefault="00F96ABE" w:rsidP="00EF057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39C7B595" w14:textId="77777777" w:rsidR="00F96ABE" w:rsidRDefault="00F96ABE" w:rsidP="00EF057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3D8DEF0B" w14:textId="77777777" w:rsidR="00F96ABE" w:rsidRDefault="00F96ABE" w:rsidP="00EF057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091851A4" w14:textId="77777777" w:rsidR="00F96ABE" w:rsidRDefault="00F96ABE" w:rsidP="00EF057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0500AF7D" w14:textId="77777777" w:rsidR="00F96ABE" w:rsidRDefault="00F96ABE" w:rsidP="00EF057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0658F6A7" w14:textId="77777777" w:rsidR="00F96ABE" w:rsidRDefault="00F96ABE" w:rsidP="00EF057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F96ABE" w14:paraId="3262FCAD" w14:textId="77777777" w:rsidTr="00EF057E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369381" w14:textId="77777777" w:rsidR="00F96ABE" w:rsidRDefault="00F96ABE" w:rsidP="00EF057E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C59E9E" w14:textId="77777777" w:rsidR="00F96ABE" w:rsidRDefault="00F96ABE" w:rsidP="00EF057E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F96ABE" w14:paraId="5BB0CECF" w14:textId="77777777" w:rsidTr="00EF057E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43432" w14:textId="77777777" w:rsidR="00F96ABE" w:rsidRDefault="00F96ABE" w:rsidP="00EF057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a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t 10|potion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3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or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|chest 10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nake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2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chest 1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1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3103E" w14:textId="77777777" w:rsidR="00F96ABE" w:rsidRDefault="00F96ABE" w:rsidP="00EF057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28230F90" w14:textId="77777777" w:rsidR="00F96ABE" w:rsidRDefault="00F96ABE" w:rsidP="00EF057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6418D683" w14:textId="77777777" w:rsidR="00F96ABE" w:rsidRDefault="00F96ABE" w:rsidP="00EF057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27EA3935" w14:textId="77777777" w:rsidR="00F96ABE" w:rsidRDefault="00F96ABE" w:rsidP="00EF057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5FA16305" w14:textId="77777777" w:rsidR="00F96ABE" w:rsidRDefault="00F96ABE" w:rsidP="00EF057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4D609C92" w14:textId="77777777" w:rsidR="00F96ABE" w:rsidRDefault="00F96ABE" w:rsidP="00EF057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0E635A25" w14:textId="77777777" w:rsidR="00F96ABE" w:rsidRDefault="00F96ABE" w:rsidP="00EF057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1485ED66" w14:textId="77777777" w:rsidR="00F96ABE" w:rsidRDefault="00F96ABE" w:rsidP="00EF057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70F11F1E" w14:textId="77777777" w:rsidR="00F96ABE" w:rsidRDefault="00F96ABE" w:rsidP="00EF057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6D43C386" w14:textId="77777777" w:rsidR="00F96ABE" w:rsidRDefault="00F96ABE" w:rsidP="00EF057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14F0B67A" w14:textId="7FAE1E67" w:rsidR="00F96ABE" w:rsidRDefault="00F96ABE" w:rsidP="00657E27">
      <w:pPr>
        <w:rPr>
          <w:lang w:val="en-GB"/>
        </w:rPr>
      </w:pPr>
    </w:p>
    <w:p w14:paraId="57EEA79D" w14:textId="77777777" w:rsidR="00F96ABE" w:rsidRDefault="00F96ABE" w:rsidP="00F96ABE">
      <w:pPr>
        <w:pStyle w:val="Heading1"/>
        <w:spacing w:line="360" w:lineRule="auto"/>
      </w:pPr>
      <w:r>
        <w:t>Problem 3 - Heart Delivery</w:t>
      </w:r>
    </w:p>
    <w:p w14:paraId="79A12592" w14:textId="24B91CCF" w:rsidR="00F96ABE" w:rsidRDefault="00F96ABE" w:rsidP="00F96ABE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r>
        <w:fldChar w:fldCharType="begin"/>
      </w:r>
      <w:r>
        <w:instrText>HYPERLINK "https://softuni.bg/trainings/3447/programming-fundamentals-with-csharp-september-2021"</w:instrText>
      </w:r>
      <w:r>
        <w:fldChar w:fldCharType="separate"/>
      </w:r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>Fundamentals Course @SoftUni</w:t>
      </w:r>
      <w:r>
        <w:rPr>
          <w:rStyle w:val="InternetLink"/>
          <w:lang w:val="bg-BG"/>
        </w:rPr>
        <w:fldChar w:fldCharType="end"/>
      </w:r>
      <w:r>
        <w:rPr>
          <w:lang w:val="bg-BG"/>
        </w:rPr>
        <w:t>.</w:t>
      </w:r>
    </w:p>
    <w:p w14:paraId="362B55B0" w14:textId="3413F745" w:rsidR="00F96ABE" w:rsidRDefault="00F96ABE" w:rsidP="00F96ABE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r>
        <w:fldChar w:fldCharType="begin"/>
      </w:r>
      <w:r>
        <w:instrText>HYPERLINK "https://judge.softuni.org/Contests/Practice/Index/2031" \l "2"</w:instrText>
      </w:r>
      <w:r>
        <w:fldChar w:fldCharType="separate"/>
      </w:r>
      <w:r>
        <w:rPr>
          <w:rStyle w:val="InternetLink"/>
          <w:lang w:val="bg-BG"/>
        </w:rPr>
        <w:t>https://judge.softuni.org/Contests/Practice/Index/2031#2</w:t>
      </w:r>
      <w:r>
        <w:rPr>
          <w:rStyle w:val="InternetLink"/>
          <w:lang w:val="bg-BG"/>
        </w:rPr>
        <w:fldChar w:fldCharType="end"/>
      </w:r>
      <w:r>
        <w:rPr>
          <w:lang w:val="bg-BG"/>
        </w:rPr>
        <w:t>.</w:t>
      </w:r>
    </w:p>
    <w:p w14:paraId="37832052" w14:textId="77777777" w:rsidR="00F96ABE" w:rsidRPr="00510EE7" w:rsidRDefault="00F96ABE" w:rsidP="00F96ABE"/>
    <w:p w14:paraId="3C7BCC65" w14:textId="77777777" w:rsidR="00F96ABE" w:rsidRDefault="00F96ABE" w:rsidP="00F96ABE">
      <w:pPr>
        <w:ind w:firstLine="708"/>
        <w:jc w:val="center"/>
        <w:rPr>
          <w:i/>
        </w:rPr>
      </w:pPr>
      <w:r>
        <w:rPr>
          <w:i/>
        </w:rPr>
        <w:t>Valentine's day is coming, and C</w:t>
      </w:r>
      <w:r w:rsidRPr="00B004A5">
        <w:rPr>
          <w:i/>
        </w:rPr>
        <w:t xml:space="preserve">upid </w:t>
      </w:r>
      <w:r>
        <w:rPr>
          <w:i/>
        </w:rPr>
        <w:t>has minimal time to spread some love across the neighborhood. Help him with his mission!</w:t>
      </w:r>
    </w:p>
    <w:p w14:paraId="745D1A07" w14:textId="77777777" w:rsidR="00F96ABE" w:rsidRPr="00C77775" w:rsidRDefault="00F96ABE" w:rsidP="00F96ABE">
      <w:r w:rsidRPr="00C77775">
        <w:t xml:space="preserve">You will receive a </w:t>
      </w:r>
      <w:r w:rsidRPr="00C77775">
        <w:rPr>
          <w:b/>
        </w:rPr>
        <w:t>string</w:t>
      </w:r>
      <w:r w:rsidRPr="00C77775">
        <w:t xml:space="preserve"> with</w:t>
      </w:r>
      <w:r w:rsidRPr="00C77775">
        <w:rPr>
          <w:b/>
        </w:rPr>
        <w:t xml:space="preserve"> even integers</w:t>
      </w:r>
      <w:r w:rsidRPr="00C77775">
        <w:rPr>
          <w:b/>
          <w:lang w:val="bg-BG"/>
        </w:rPr>
        <w:t>,</w:t>
      </w:r>
      <w:r w:rsidRPr="00C77775">
        <w:t xml:space="preserve"> separated by a </w:t>
      </w:r>
      <w:r w:rsidRPr="00A4451C">
        <w:rPr>
          <w:rFonts w:ascii="Consolas" w:hAnsi="Consolas"/>
          <w:b/>
        </w:rPr>
        <w:t>"@"</w:t>
      </w:r>
      <w:r>
        <w:rPr>
          <w:bCs/>
        </w:rPr>
        <w:t xml:space="preserve"> </w:t>
      </w:r>
      <w:r>
        <w:t>- t</w:t>
      </w:r>
      <w:r w:rsidRPr="00C77775">
        <w:t>his is our neighborhood. After that</w:t>
      </w:r>
      <w:r>
        <w:t>,</w:t>
      </w:r>
      <w:r w:rsidRPr="00C77775">
        <w:t xml:space="preserve"> a series of </w:t>
      </w:r>
      <w:r w:rsidRPr="00C77775">
        <w:rPr>
          <w:b/>
        </w:rPr>
        <w:t>Jump</w:t>
      </w:r>
      <w:r w:rsidRPr="00C77775">
        <w:t xml:space="preserve"> commands will follow until you receive </w:t>
      </w:r>
      <w:r w:rsidRPr="00A4451C">
        <w:rPr>
          <w:rFonts w:ascii="Consolas" w:hAnsi="Consolas"/>
          <w:b/>
        </w:rPr>
        <w:t>"Love!"</w:t>
      </w:r>
      <w:r w:rsidRPr="00A4451C">
        <w:rPr>
          <w:bCs/>
        </w:rPr>
        <w:t>.</w:t>
      </w:r>
      <w:r>
        <w:rPr>
          <w:b/>
        </w:rPr>
        <w:t xml:space="preserve"> </w:t>
      </w:r>
      <w:r w:rsidRPr="00C77775">
        <w:t xml:space="preserve">Every house in the neighborhood needs a certain number of </w:t>
      </w:r>
      <w:r w:rsidRPr="00C77775">
        <w:rPr>
          <w:b/>
        </w:rPr>
        <w:t>hearts</w:t>
      </w:r>
      <w:r w:rsidRPr="00C77775">
        <w:t xml:space="preserve"> delivered by Cupid </w:t>
      </w:r>
      <w:r>
        <w:t>so it can</w:t>
      </w:r>
      <w:r w:rsidRPr="00C77775">
        <w:t xml:space="preserve"> celebrate </w:t>
      </w:r>
      <w:proofErr w:type="gramStart"/>
      <w:r w:rsidRPr="00C77775">
        <w:t>Valentine</w:t>
      </w:r>
      <w:r>
        <w:t>'</w:t>
      </w:r>
      <w:r w:rsidRPr="00C77775">
        <w:t xml:space="preserve">s </w:t>
      </w:r>
      <w:r>
        <w:t>d</w:t>
      </w:r>
      <w:r w:rsidRPr="00C77775">
        <w:t>ay</w:t>
      </w:r>
      <w:proofErr w:type="gramEnd"/>
      <w:r w:rsidRPr="00C77775">
        <w:t>. Th</w:t>
      </w:r>
      <w:r>
        <w:t>e integers in the neighborhood indicate those needed hearts</w:t>
      </w:r>
      <w:r w:rsidRPr="00C77775">
        <w:t>.</w:t>
      </w:r>
    </w:p>
    <w:p w14:paraId="32BC687E" w14:textId="77777777" w:rsidR="00F96ABE" w:rsidRPr="00C77775" w:rsidRDefault="00F96ABE" w:rsidP="00F96ABE">
      <w:pPr>
        <w:rPr>
          <w:lang w:val="en-GB"/>
        </w:rPr>
      </w:pPr>
      <w:r w:rsidRPr="00C77775">
        <w:rPr>
          <w:lang w:val="en-GB"/>
        </w:rPr>
        <w:t xml:space="preserve">Cupid starts at the position of the </w:t>
      </w:r>
      <w:r w:rsidRPr="00C77775">
        <w:rPr>
          <w:b/>
          <w:lang w:val="en-GB"/>
        </w:rPr>
        <w:t>first</w:t>
      </w:r>
      <w:r w:rsidRPr="00C77775">
        <w:rPr>
          <w:lang w:val="en-GB"/>
        </w:rPr>
        <w:t xml:space="preserve"> </w:t>
      </w:r>
      <w:r w:rsidRPr="00C77775">
        <w:rPr>
          <w:b/>
          <w:lang w:val="en-GB"/>
        </w:rPr>
        <w:t xml:space="preserve">house </w:t>
      </w:r>
      <w:r w:rsidRPr="00C77775">
        <w:rPr>
          <w:lang w:val="en-GB"/>
        </w:rPr>
        <w:t xml:space="preserve">(index 0) and must jump by a </w:t>
      </w:r>
      <w:r w:rsidRPr="00C77775">
        <w:rPr>
          <w:b/>
          <w:lang w:val="en-GB"/>
        </w:rPr>
        <w:t xml:space="preserve">given length. </w:t>
      </w:r>
      <w:r w:rsidRPr="00C77775">
        <w:rPr>
          <w:lang w:val="en-GB"/>
        </w:rPr>
        <w:t xml:space="preserve">The jump commands will be in this format: </w:t>
      </w:r>
      <w:r w:rsidRPr="00C77775">
        <w:rPr>
          <w:b/>
          <w:lang w:val="en-GB"/>
        </w:rPr>
        <w:t>"Jump {length}"</w:t>
      </w:r>
      <w:r w:rsidRPr="00C77775">
        <w:rPr>
          <w:lang w:val="en-GB"/>
        </w:rPr>
        <w:t xml:space="preserve">. </w:t>
      </w:r>
    </w:p>
    <w:p w14:paraId="01017D9F" w14:textId="77777777" w:rsidR="00F96ABE" w:rsidRDefault="00F96ABE" w:rsidP="00F96ABE">
      <w:pPr>
        <w:rPr>
          <w:noProof/>
          <w:lang w:val="en-GB"/>
        </w:rPr>
      </w:pPr>
      <w:r w:rsidRPr="00C77775">
        <w:rPr>
          <w:noProof/>
          <w:lang w:val="en-GB"/>
        </w:rPr>
        <w:t xml:space="preserve">Every time he jumps from one house to another, the needed hearts for the visited house are </w:t>
      </w:r>
      <w:r w:rsidRPr="00C77775">
        <w:rPr>
          <w:b/>
          <w:noProof/>
          <w:lang w:val="en-GB"/>
        </w:rPr>
        <w:t>decreased by 2</w:t>
      </w:r>
      <w:r>
        <w:rPr>
          <w:noProof/>
          <w:lang w:val="en-GB"/>
        </w:rPr>
        <w:t>:</w:t>
      </w:r>
      <w:r w:rsidRPr="00C77775">
        <w:rPr>
          <w:noProof/>
          <w:lang w:val="en-GB"/>
        </w:rPr>
        <w:t xml:space="preserve"> </w:t>
      </w:r>
    </w:p>
    <w:p w14:paraId="313CFA0E" w14:textId="77777777" w:rsidR="00F96ABE" w:rsidRPr="00A4451C" w:rsidRDefault="00F96ABE" w:rsidP="00F96ABE">
      <w:pPr>
        <w:pStyle w:val="ListParagraph"/>
        <w:numPr>
          <w:ilvl w:val="0"/>
          <w:numId w:val="23"/>
        </w:numPr>
        <w:rPr>
          <w:noProof/>
          <w:lang w:val="en-GB"/>
        </w:rPr>
      </w:pPr>
      <w:r w:rsidRPr="00A4451C">
        <w:rPr>
          <w:noProof/>
          <w:lang w:val="en-GB"/>
        </w:rPr>
        <w:lastRenderedPageBreak/>
        <w:t xml:space="preserve">If the needed hearts for a certain house </w:t>
      </w:r>
      <w:r w:rsidRPr="00C77775">
        <w:rPr>
          <w:noProof/>
        </w:rPr>
        <w:t xml:space="preserve">become </w:t>
      </w:r>
      <w:r w:rsidRPr="00A4451C">
        <w:rPr>
          <w:b/>
          <w:noProof/>
        </w:rPr>
        <w:t>equal to 0</w:t>
      </w:r>
      <w:r w:rsidRPr="00C77775">
        <w:rPr>
          <w:noProof/>
        </w:rPr>
        <w:t>,</w:t>
      </w:r>
      <w:r w:rsidRPr="00A4451C">
        <w:rPr>
          <w:noProof/>
          <w:lang w:val="en-GB"/>
        </w:rPr>
        <w:t xml:space="preserve"> print on the console </w:t>
      </w:r>
      <w:r w:rsidRPr="00A4451C">
        <w:rPr>
          <w:rFonts w:ascii="Consolas" w:hAnsi="Consolas" w:cs="Consolas"/>
          <w:b/>
          <w:color w:val="000000" w:themeColor="text1"/>
        </w:rPr>
        <w:t>"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_i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 xml:space="preserve">} has </w:t>
      </w:r>
      <w:proofErr w:type="gramStart"/>
      <w:r w:rsidRPr="00A4451C">
        <w:rPr>
          <w:rFonts w:ascii="Consolas" w:hAnsi="Consolas" w:cs="Consolas"/>
          <w:b/>
          <w:color w:val="000000" w:themeColor="text1"/>
        </w:rPr>
        <w:t>Valentine's day</w:t>
      </w:r>
      <w:proofErr w:type="gramEnd"/>
      <w:r w:rsidRPr="00A4451C">
        <w:rPr>
          <w:rFonts w:ascii="Consolas" w:hAnsi="Consolas" w:cs="Consolas"/>
          <w:b/>
          <w:color w:val="000000" w:themeColor="text1"/>
        </w:rPr>
        <w:t>."</w:t>
      </w:r>
      <w:r w:rsidRPr="00A4451C">
        <w:rPr>
          <w:noProof/>
          <w:lang w:val="en-GB"/>
        </w:rPr>
        <w:t xml:space="preserve"> </w:t>
      </w:r>
    </w:p>
    <w:p w14:paraId="0B51B4E5" w14:textId="77777777" w:rsidR="00F96ABE" w:rsidRPr="00A4451C" w:rsidRDefault="00F96ABE" w:rsidP="00F96ABE">
      <w:pPr>
        <w:pStyle w:val="ListParagraph"/>
        <w:numPr>
          <w:ilvl w:val="0"/>
          <w:numId w:val="23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jumps to a house where the needed hearts are </w:t>
      </w:r>
      <w:r w:rsidRPr="00A4451C">
        <w:rPr>
          <w:b/>
          <w:noProof/>
          <w:lang w:val="en-GB"/>
        </w:rPr>
        <w:t>already</w:t>
      </w:r>
      <w:r w:rsidRPr="00A4451C">
        <w:rPr>
          <w:noProof/>
          <w:lang w:val="en-GB"/>
        </w:rPr>
        <w:t xml:space="preserve"> </w:t>
      </w:r>
      <w:r w:rsidRPr="00A4451C">
        <w:rPr>
          <w:b/>
          <w:noProof/>
          <w:lang w:val="en-GB"/>
        </w:rPr>
        <w:t xml:space="preserve">0, </w:t>
      </w:r>
      <w:r w:rsidRPr="00A4451C">
        <w:rPr>
          <w:noProof/>
          <w:lang w:val="en-GB"/>
        </w:rPr>
        <w:t>print on the console</w:t>
      </w:r>
      <w:r w:rsidRPr="00A4451C">
        <w:rPr>
          <w:b/>
          <w:noProof/>
          <w:lang w:val="en-GB"/>
        </w:rPr>
        <w:t xml:space="preserve"> </w:t>
      </w:r>
      <w:r w:rsidRPr="00A4451C">
        <w:rPr>
          <w:b/>
          <w:bCs/>
          <w:noProof/>
          <w:lang w:val="en-GB"/>
        </w:rPr>
        <w:t>"</w:t>
      </w:r>
      <w:r w:rsidRPr="00A4451C">
        <w:rPr>
          <w:rFonts w:ascii="Consolas" w:hAnsi="Consolas" w:cs="Consolas"/>
          <w:b/>
          <w:color w:val="000000" w:themeColor="text1"/>
        </w:rPr>
        <w:t>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_i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 xml:space="preserve">} already had </w:t>
      </w:r>
      <w:proofErr w:type="gramStart"/>
      <w:r w:rsidRPr="00A4451C">
        <w:rPr>
          <w:rFonts w:ascii="Consolas" w:hAnsi="Consolas" w:cs="Consolas"/>
          <w:b/>
          <w:color w:val="000000" w:themeColor="text1"/>
        </w:rPr>
        <w:t>Valentine's day</w:t>
      </w:r>
      <w:proofErr w:type="gramEnd"/>
      <w:r w:rsidRPr="00A4451C">
        <w:rPr>
          <w:rFonts w:ascii="Consolas" w:hAnsi="Consolas" w:cs="Consolas"/>
          <w:b/>
          <w:color w:val="000000" w:themeColor="text1"/>
        </w:rPr>
        <w:t>.</w:t>
      </w:r>
      <w:r w:rsidRPr="00A4451C">
        <w:rPr>
          <w:b/>
          <w:bCs/>
          <w:noProof/>
          <w:lang w:val="en-GB"/>
        </w:rPr>
        <w:t>"</w:t>
      </w:r>
    </w:p>
    <w:p w14:paraId="589570F2" w14:textId="77777777" w:rsidR="00F96ABE" w:rsidRPr="00A4451C" w:rsidRDefault="00F96ABE" w:rsidP="00F96ABE">
      <w:pPr>
        <w:pStyle w:val="ListParagraph"/>
        <w:numPr>
          <w:ilvl w:val="0"/>
          <w:numId w:val="23"/>
        </w:numPr>
        <w:rPr>
          <w:lang w:val="bg-BG"/>
        </w:rPr>
      </w:pPr>
      <w:r w:rsidRPr="00A4451C">
        <w:rPr>
          <w:noProof/>
          <w:lang w:val="en-GB"/>
        </w:rPr>
        <w:t xml:space="preserve">Keep in mind that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can have a </w:t>
      </w:r>
      <w:r>
        <w:rPr>
          <w:b/>
          <w:noProof/>
          <w:lang w:val="en-GB"/>
        </w:rPr>
        <w:t>larger</w:t>
      </w:r>
      <w:r w:rsidRPr="00A4451C">
        <w:rPr>
          <w:b/>
          <w:noProof/>
          <w:lang w:val="en-GB"/>
        </w:rPr>
        <w:t xml:space="preserve"> jump length</w:t>
      </w:r>
      <w:r w:rsidRPr="00A4451C">
        <w:rPr>
          <w:noProof/>
          <w:lang w:val="en-GB"/>
        </w:rPr>
        <w:t xml:space="preserve"> than the </w:t>
      </w:r>
      <w:r w:rsidRPr="00A4451C">
        <w:rPr>
          <w:b/>
          <w:noProof/>
          <w:lang w:val="en-GB"/>
        </w:rPr>
        <w:t xml:space="preserve">size of the neighborhood, </w:t>
      </w:r>
      <w:r w:rsidRPr="00A4451C">
        <w:rPr>
          <w:noProof/>
          <w:lang w:val="en-GB"/>
        </w:rPr>
        <w:t xml:space="preserve">and if he does jump </w:t>
      </w:r>
      <w:r w:rsidRPr="00A4451C">
        <w:rPr>
          <w:b/>
          <w:noProof/>
          <w:lang w:val="en-GB"/>
        </w:rPr>
        <w:t>outside</w:t>
      </w:r>
      <w:r w:rsidRPr="00A4451C">
        <w:rPr>
          <w:noProof/>
          <w:lang w:val="en-GB"/>
        </w:rPr>
        <w:t xml:space="preserve"> of it, he should </w:t>
      </w:r>
      <w:r w:rsidRPr="00A4451C">
        <w:rPr>
          <w:b/>
          <w:noProof/>
          <w:lang w:val="en-GB"/>
        </w:rPr>
        <w:t>start</w:t>
      </w:r>
      <w:r w:rsidRPr="00A4451C">
        <w:rPr>
          <w:noProof/>
          <w:lang w:val="en-GB"/>
        </w:rPr>
        <w:t xml:space="preserve"> from the </w:t>
      </w:r>
      <w:r w:rsidRPr="00A4451C">
        <w:rPr>
          <w:b/>
          <w:noProof/>
          <w:lang w:val="en-GB"/>
        </w:rPr>
        <w:t>first house</w:t>
      </w:r>
      <w:r w:rsidRPr="00A4451C">
        <w:rPr>
          <w:noProof/>
          <w:lang w:val="en-GB"/>
        </w:rPr>
        <w:t xml:space="preserve"> again (index 0)</w:t>
      </w:r>
    </w:p>
    <w:p w14:paraId="781ADB80" w14:textId="77777777" w:rsidR="00F96ABE" w:rsidRPr="00C77775" w:rsidRDefault="00F96ABE" w:rsidP="00F96ABE">
      <w:pPr>
        <w:rPr>
          <w:i/>
        </w:rPr>
      </w:pPr>
      <w:r w:rsidRPr="00C77775">
        <w:rPr>
          <w:i/>
        </w:rPr>
        <w:t>For example, we are given this neighborhood: 6@6@6. Cupid is at the start and jumps with a length of 2. He will end up at index 2 and decrease the needed hearts by 2: [6, 6, 4]. Next</w:t>
      </w:r>
      <w:r>
        <w:rPr>
          <w:i/>
        </w:rPr>
        <w:t>,</w:t>
      </w:r>
      <w:r w:rsidRPr="00C77775">
        <w:rPr>
          <w:i/>
        </w:rPr>
        <w:t xml:space="preserve"> he jumps again with a length of 2 and goes outside the neighborhood, so he goes back to the first house (index 0) and again decreases the needed hearts there: [4, 6, 4].</w:t>
      </w:r>
    </w:p>
    <w:p w14:paraId="3963AF18" w14:textId="77777777" w:rsidR="00F96ABE" w:rsidRDefault="00F96ABE" w:rsidP="00F96ABE">
      <w:pPr>
        <w:pStyle w:val="Heading3"/>
      </w:pPr>
      <w:r>
        <w:t>Input</w:t>
      </w:r>
    </w:p>
    <w:p w14:paraId="4040ED48" w14:textId="77777777" w:rsidR="00F96ABE" w:rsidRPr="0020692D" w:rsidRDefault="00F96ABE" w:rsidP="00F96ABE">
      <w:pPr>
        <w:pStyle w:val="ListParagraph"/>
        <w:numPr>
          <w:ilvl w:val="0"/>
          <w:numId w:val="22"/>
        </w:numPr>
      </w:pPr>
      <w:r>
        <w:t xml:space="preserve">On the first line, you will receive a </w:t>
      </w:r>
      <w:r w:rsidRPr="0020692D">
        <w:rPr>
          <w:b/>
        </w:rPr>
        <w:t>string</w:t>
      </w:r>
      <w:r>
        <w:t xml:space="preserve"> with</w:t>
      </w:r>
      <w:r w:rsidRPr="003373E1">
        <w:rPr>
          <w:b/>
        </w:rPr>
        <w:t xml:space="preserve"> </w:t>
      </w:r>
      <w:r>
        <w:rPr>
          <w:b/>
        </w:rPr>
        <w:t xml:space="preserve">even </w:t>
      </w:r>
      <w:r w:rsidRPr="003373E1">
        <w:rPr>
          <w:b/>
        </w:rPr>
        <w:t>integers</w:t>
      </w:r>
      <w:r>
        <w:t xml:space="preserve"> separated by </w:t>
      </w:r>
      <w:r w:rsidRPr="00A4451C">
        <w:rPr>
          <w:rFonts w:ascii="Consolas" w:hAnsi="Consolas"/>
          <w:b/>
        </w:rPr>
        <w:t>"@"</w:t>
      </w:r>
      <w:r>
        <w:rPr>
          <w:b/>
        </w:rPr>
        <w:t xml:space="preserve"> </w:t>
      </w:r>
      <w:r w:rsidRPr="00AC33EB">
        <w:t>–</w:t>
      </w:r>
      <w:r>
        <w:rPr>
          <w:b/>
        </w:rPr>
        <w:t xml:space="preserve"> </w:t>
      </w:r>
      <w:r>
        <w:t xml:space="preserve">the neighborhood </w:t>
      </w:r>
      <w:r w:rsidRPr="0020692D">
        <w:t>and</w:t>
      </w:r>
      <w:r>
        <w:t xml:space="preserve"> the </w:t>
      </w:r>
      <w:r w:rsidRPr="0020692D">
        <w:t xml:space="preserve">number of </w:t>
      </w:r>
      <w:r>
        <w:t>hearts for each house.</w:t>
      </w:r>
    </w:p>
    <w:p w14:paraId="15DBBA87" w14:textId="77777777" w:rsidR="00F96ABE" w:rsidRPr="004A35C9" w:rsidRDefault="00F96ABE" w:rsidP="00F96ABE">
      <w:pPr>
        <w:pStyle w:val="ListParagraph"/>
        <w:numPr>
          <w:ilvl w:val="0"/>
          <w:numId w:val="22"/>
        </w:numPr>
      </w:pPr>
      <w:r>
        <w:t xml:space="preserve">On the next lines, until </w:t>
      </w:r>
      <w:r w:rsidRPr="00A4451C">
        <w:rPr>
          <w:rFonts w:ascii="Consolas" w:hAnsi="Consolas"/>
        </w:rPr>
        <w:t>"</w:t>
      </w:r>
      <w:r w:rsidRPr="00A4451C">
        <w:rPr>
          <w:rFonts w:ascii="Consolas" w:hAnsi="Consolas"/>
          <w:b/>
        </w:rPr>
        <w:t>Love!</w:t>
      </w:r>
      <w:r w:rsidRPr="00A4451C">
        <w:rPr>
          <w:rFonts w:ascii="Consolas" w:hAnsi="Consolas"/>
        </w:rPr>
        <w:t>"</w:t>
      </w:r>
      <w:r>
        <w:t xml:space="preserve"> is received, you will be getting jump commands in this format: </w:t>
      </w:r>
      <w:r w:rsidRPr="00A4451C">
        <w:rPr>
          <w:rFonts w:ascii="Consolas" w:hAnsi="Consolas"/>
        </w:rPr>
        <w:t>"</w:t>
      </w:r>
      <w:r w:rsidRPr="0020692D">
        <w:rPr>
          <w:rFonts w:ascii="Consolas" w:hAnsi="Consolas"/>
          <w:b/>
        </w:rPr>
        <w:t>Jump {length}</w:t>
      </w:r>
      <w:r w:rsidRPr="00A4451C">
        <w:rPr>
          <w:rFonts w:ascii="Consolas" w:hAnsi="Consolas"/>
        </w:rPr>
        <w:t>"</w:t>
      </w:r>
      <w:r>
        <w:t>.</w:t>
      </w:r>
    </w:p>
    <w:p w14:paraId="298F7894" w14:textId="77777777" w:rsidR="00F96ABE" w:rsidRPr="00C5052C" w:rsidRDefault="00F96ABE" w:rsidP="00F96ABE">
      <w:pPr>
        <w:pStyle w:val="Heading3"/>
      </w:pPr>
      <w:r>
        <w:t>Output</w:t>
      </w:r>
    </w:p>
    <w:p w14:paraId="00118DB3" w14:textId="77777777" w:rsidR="00F96ABE" w:rsidRDefault="00F96ABE" w:rsidP="00F96ABE">
      <w:r>
        <w:t xml:space="preserve">In the end, print </w:t>
      </w:r>
      <w:r w:rsidRPr="00D35346">
        <w:rPr>
          <w:b/>
        </w:rPr>
        <w:t>Cupid</w:t>
      </w:r>
      <w:r>
        <w:rPr>
          <w:b/>
        </w:rPr>
        <w:t>'</w:t>
      </w:r>
      <w:r w:rsidRPr="00D35346">
        <w:rPr>
          <w:b/>
        </w:rPr>
        <w:t>s</w:t>
      </w:r>
      <w:r>
        <w:t xml:space="preserve"> </w:t>
      </w:r>
      <w:r w:rsidRPr="000C6982">
        <w:rPr>
          <w:b/>
        </w:rPr>
        <w:t>last position</w:t>
      </w:r>
      <w:r>
        <w:t xml:space="preserve"> and whether his mission was successful or not:</w:t>
      </w:r>
    </w:p>
    <w:p w14:paraId="3C75CDE4" w14:textId="77777777" w:rsidR="00F96ABE" w:rsidRDefault="00F96ABE" w:rsidP="00F96ABE">
      <w:pPr>
        <w:pStyle w:val="ListParagraph"/>
        <w:numPr>
          <w:ilvl w:val="0"/>
          <w:numId w:val="20"/>
        </w:numPr>
      </w:pPr>
      <w:r>
        <w:rPr>
          <w:rFonts w:ascii="Consolas" w:hAnsi="Consolas"/>
        </w:rPr>
        <w:t>"</w:t>
      </w:r>
      <w:r w:rsidRPr="00D35346">
        <w:rPr>
          <w:rFonts w:ascii="Consolas" w:hAnsi="Consolas"/>
          <w:b/>
        </w:rPr>
        <w:t>Cupid</w:t>
      </w:r>
      <w:r>
        <w:rPr>
          <w:rFonts w:ascii="Consolas" w:hAnsi="Consolas"/>
          <w:b/>
        </w:rPr>
        <w:t>'</w:t>
      </w:r>
      <w:r w:rsidRPr="00D3534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 last position was {</w:t>
      </w:r>
      <w:proofErr w:type="spellStart"/>
      <w:r>
        <w:rPr>
          <w:rFonts w:ascii="Consolas" w:hAnsi="Consolas"/>
          <w:b/>
        </w:rPr>
        <w:t>last_position_index</w:t>
      </w:r>
      <w:proofErr w:type="spellEnd"/>
      <w:r>
        <w:rPr>
          <w:rFonts w:ascii="Consolas" w:hAnsi="Consolas"/>
          <w:b/>
        </w:rPr>
        <w:t>}.</w:t>
      </w:r>
      <w:r>
        <w:rPr>
          <w:rFonts w:ascii="Consolas" w:hAnsi="Consolas"/>
        </w:rPr>
        <w:t>"</w:t>
      </w:r>
    </w:p>
    <w:p w14:paraId="0E6870B6" w14:textId="77777777" w:rsidR="00F96ABE" w:rsidRPr="003279F5" w:rsidRDefault="00F96ABE" w:rsidP="00F96ABE">
      <w:pPr>
        <w:pStyle w:val="ListParagraph"/>
        <w:numPr>
          <w:ilvl w:val="0"/>
          <w:numId w:val="20"/>
        </w:numPr>
      </w:pPr>
      <w:r>
        <w:t xml:space="preserve">If </w:t>
      </w:r>
      <w:r w:rsidRPr="00C501FE">
        <w:rPr>
          <w:b/>
        </w:rPr>
        <w:t xml:space="preserve">each </w:t>
      </w:r>
      <w:r>
        <w:rPr>
          <w:b/>
        </w:rPr>
        <w:t>house</w:t>
      </w:r>
      <w:r>
        <w:t xml:space="preserve"> has had </w:t>
      </w:r>
      <w:proofErr w:type="gramStart"/>
      <w:r w:rsidRPr="00DC5B0D">
        <w:t>Valentine</w:t>
      </w:r>
      <w:r>
        <w:t>'</w:t>
      </w:r>
      <w:r w:rsidRPr="00DC5B0D">
        <w:t>s</w:t>
      </w:r>
      <w:r>
        <w:t xml:space="preserve"> day</w:t>
      </w:r>
      <w:proofErr w:type="gramEnd"/>
      <w:r>
        <w:t xml:space="preserve">, print: </w:t>
      </w:r>
    </w:p>
    <w:p w14:paraId="57B89ECD" w14:textId="77777777" w:rsidR="00F96ABE" w:rsidRPr="003279F5" w:rsidRDefault="00F96ABE" w:rsidP="00F96ABE">
      <w:pPr>
        <w:pStyle w:val="ListParagraph"/>
        <w:numPr>
          <w:ilvl w:val="1"/>
          <w:numId w:val="20"/>
        </w:numPr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Mission was successful.</w:t>
      </w:r>
      <w:r>
        <w:rPr>
          <w:rFonts w:ascii="Consolas" w:hAnsi="Consolas"/>
        </w:rPr>
        <w:t>"</w:t>
      </w:r>
    </w:p>
    <w:p w14:paraId="60B11083" w14:textId="77777777" w:rsidR="00F96ABE" w:rsidRPr="003279F5" w:rsidRDefault="00F96ABE" w:rsidP="00F96ABE">
      <w:pPr>
        <w:pStyle w:val="ListParagraph"/>
        <w:numPr>
          <w:ilvl w:val="0"/>
          <w:numId w:val="20"/>
        </w:numPr>
        <w:rPr>
          <w:rFonts w:cstheme="minorHAnsi"/>
        </w:rPr>
      </w:pPr>
      <w:r w:rsidRPr="003279F5">
        <w:rPr>
          <w:rFonts w:cstheme="minorHAnsi"/>
        </w:rPr>
        <w:t xml:space="preserve">If </w:t>
      </w:r>
      <w:r w:rsidRPr="00C501FE">
        <w:rPr>
          <w:rFonts w:cstheme="minorHAnsi"/>
          <w:b/>
        </w:rPr>
        <w:t>not</w:t>
      </w:r>
      <w:r>
        <w:rPr>
          <w:rFonts w:cstheme="minorHAnsi"/>
          <w:b/>
        </w:rPr>
        <w:t>,</w:t>
      </w:r>
      <w:r>
        <w:rPr>
          <w:rFonts w:cstheme="minorHAnsi"/>
        </w:rPr>
        <w:t xml:space="preserve"> print the </w:t>
      </w:r>
      <w:r w:rsidRPr="00C501FE">
        <w:rPr>
          <w:rFonts w:cstheme="minorHAnsi"/>
          <w:b/>
        </w:rPr>
        <w:t>count</w:t>
      </w:r>
      <w:r>
        <w:rPr>
          <w:rFonts w:cstheme="minorHAnsi"/>
        </w:rPr>
        <w:t xml:space="preserve"> of all houses that </w:t>
      </w:r>
      <w:r>
        <w:rPr>
          <w:rFonts w:cstheme="minorHAnsi"/>
          <w:b/>
        </w:rPr>
        <w:t>didn't</w:t>
      </w:r>
      <w:r>
        <w:rPr>
          <w:rFonts w:cstheme="minorHAnsi"/>
        </w:rPr>
        <w:t xml:space="preserve"> celebrate </w:t>
      </w:r>
      <w:r w:rsidRPr="00DC5B0D">
        <w:rPr>
          <w:rFonts w:cstheme="minorHAnsi"/>
        </w:rPr>
        <w:t>Valentine</w:t>
      </w:r>
      <w:r>
        <w:rPr>
          <w:rFonts w:cstheme="minorHAnsi"/>
        </w:rPr>
        <w:t>'</w:t>
      </w:r>
      <w:r w:rsidRPr="00DC5B0D">
        <w:rPr>
          <w:rFonts w:cstheme="minorHAnsi"/>
        </w:rPr>
        <w:t>s</w:t>
      </w:r>
      <w:r>
        <w:rPr>
          <w:rFonts w:cstheme="minorHAnsi"/>
        </w:rPr>
        <w:t xml:space="preserve"> Day:</w:t>
      </w:r>
    </w:p>
    <w:p w14:paraId="03D35CF7" w14:textId="77777777" w:rsidR="00F96ABE" w:rsidRPr="003279F5" w:rsidRDefault="00F96ABE" w:rsidP="00F96ABE">
      <w:pPr>
        <w:pStyle w:val="ListParagraph"/>
        <w:numPr>
          <w:ilvl w:val="1"/>
          <w:numId w:val="20"/>
        </w:numPr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 xml:space="preserve">"Cupid has failed </w:t>
      </w:r>
      <w:r w:rsidRPr="003279F5">
        <w:rPr>
          <w:rFonts w:ascii="Consolas" w:hAnsi="Consolas" w:cstheme="minorHAnsi"/>
          <w:b/>
        </w:rPr>
        <w:t>{</w:t>
      </w:r>
      <w:proofErr w:type="spellStart"/>
      <w:r>
        <w:rPr>
          <w:rFonts w:ascii="Consolas" w:hAnsi="Consolas" w:cstheme="minorHAnsi"/>
          <w:b/>
        </w:rPr>
        <w:t>houseCount</w:t>
      </w:r>
      <w:proofErr w:type="spellEnd"/>
      <w:r w:rsidRPr="003279F5">
        <w:rPr>
          <w:rFonts w:ascii="Consolas" w:hAnsi="Consolas" w:cstheme="minorHAnsi"/>
          <w:b/>
        </w:rPr>
        <w:t xml:space="preserve">} </w:t>
      </w:r>
      <w:r>
        <w:rPr>
          <w:rFonts w:ascii="Consolas" w:hAnsi="Consolas" w:cstheme="minorHAnsi"/>
          <w:b/>
        </w:rPr>
        <w:t>places."</w:t>
      </w:r>
    </w:p>
    <w:p w14:paraId="5EA22E5E" w14:textId="77777777" w:rsidR="00F96ABE" w:rsidRDefault="00F96ABE" w:rsidP="00F96ABE">
      <w:pPr>
        <w:pStyle w:val="Heading3"/>
      </w:pPr>
      <w:r>
        <w:t>Constraints</w:t>
      </w:r>
    </w:p>
    <w:p w14:paraId="0ED9C6A9" w14:textId="77777777" w:rsidR="00F96ABE" w:rsidRPr="00C501FE" w:rsidRDefault="00F96ABE" w:rsidP="00F96ABE">
      <w:pPr>
        <w:pStyle w:val="ListParagraph"/>
        <w:numPr>
          <w:ilvl w:val="0"/>
          <w:numId w:val="21"/>
        </w:numPr>
        <w:rPr>
          <w:b/>
        </w:rPr>
      </w:pPr>
      <w:r>
        <w:t xml:space="preserve">The </w:t>
      </w:r>
      <w:r>
        <w:rPr>
          <w:b/>
          <w:noProof/>
          <w:lang w:val="en-GB"/>
        </w:rPr>
        <w:t xml:space="preserve">neighborhood's </w:t>
      </w:r>
      <w:r>
        <w:t xml:space="preserve">size will be in the </w:t>
      </w:r>
      <w:r w:rsidRPr="00AC33EB">
        <w:t>range [1…20]</w:t>
      </w:r>
    </w:p>
    <w:p w14:paraId="53A6F432" w14:textId="77777777" w:rsidR="00F96ABE" w:rsidRDefault="00F96ABE" w:rsidP="00F96ABE">
      <w:pPr>
        <w:pStyle w:val="ListParagraph"/>
        <w:numPr>
          <w:ilvl w:val="0"/>
          <w:numId w:val="19"/>
        </w:numPr>
        <w:jc w:val="both"/>
      </w:pPr>
      <w:r>
        <w:t xml:space="preserve">Each </w:t>
      </w:r>
      <w:r>
        <w:rPr>
          <w:b/>
        </w:rPr>
        <w:t>house</w:t>
      </w:r>
      <w:r>
        <w:t xml:space="preserve"> will need an </w:t>
      </w:r>
      <w:r w:rsidRPr="00C501FE">
        <w:rPr>
          <w:b/>
        </w:rPr>
        <w:t>even number</w:t>
      </w:r>
      <w:r>
        <w:t xml:space="preserve"> of hearts in the range </w:t>
      </w:r>
      <w:r w:rsidRPr="00AC33EB">
        <w:t>[2 … 10]</w:t>
      </w:r>
    </w:p>
    <w:p w14:paraId="46F301D9" w14:textId="77777777" w:rsidR="00F96ABE" w:rsidRPr="00D67D2D" w:rsidRDefault="00F96ABE" w:rsidP="00F96ABE">
      <w:pPr>
        <w:pStyle w:val="ListParagraph"/>
        <w:numPr>
          <w:ilvl w:val="0"/>
          <w:numId w:val="19"/>
        </w:numPr>
        <w:jc w:val="both"/>
      </w:pPr>
      <w:r>
        <w:t xml:space="preserve">Each </w:t>
      </w:r>
      <w:r w:rsidRPr="00372FFC">
        <w:rPr>
          <w:b/>
        </w:rPr>
        <w:t>jump length</w:t>
      </w:r>
      <w:r>
        <w:t xml:space="preserve"> will be an integer in the range </w:t>
      </w:r>
      <w:r w:rsidRPr="00AC33EB">
        <w:t>[1 … 20]</w:t>
      </w:r>
    </w:p>
    <w:p w14:paraId="739AB9F2" w14:textId="77777777" w:rsidR="00F96ABE" w:rsidRDefault="00F96ABE" w:rsidP="00F96ABE">
      <w:pPr>
        <w:pStyle w:val="Heading3"/>
      </w:pPr>
      <w:r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4338"/>
        <w:gridCol w:w="4973"/>
      </w:tblGrid>
      <w:tr w:rsidR="00F96ABE" w:rsidRPr="00603773" w14:paraId="047CCA87" w14:textId="77777777" w:rsidTr="00EF057E">
        <w:trPr>
          <w:trHeight w:val="273"/>
        </w:trPr>
        <w:tc>
          <w:tcPr>
            <w:tcW w:w="1513" w:type="dxa"/>
            <w:shd w:val="clear" w:color="auto" w:fill="D9D9D9" w:themeFill="background1" w:themeFillShade="D9"/>
          </w:tcPr>
          <w:p w14:paraId="11DC6A22" w14:textId="77777777" w:rsidR="00F96ABE" w:rsidRPr="00603773" w:rsidRDefault="00F96ABE" w:rsidP="00EF057E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4FE05F82" w14:textId="77777777" w:rsidR="00F96ABE" w:rsidRPr="00603773" w:rsidRDefault="00F96ABE" w:rsidP="00EF057E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973" w:type="dxa"/>
            <w:shd w:val="clear" w:color="auto" w:fill="D9D9D9" w:themeFill="background1" w:themeFillShade="D9"/>
          </w:tcPr>
          <w:p w14:paraId="6DBCF12A" w14:textId="77777777" w:rsidR="00F96ABE" w:rsidRPr="00603773" w:rsidRDefault="00F96ABE" w:rsidP="00EF057E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F96ABE" w:rsidRPr="00FB2A88" w14:paraId="467CC2B6" w14:textId="77777777" w:rsidTr="00EF057E">
        <w:trPr>
          <w:trHeight w:val="1492"/>
        </w:trPr>
        <w:tc>
          <w:tcPr>
            <w:tcW w:w="1513" w:type="dxa"/>
          </w:tcPr>
          <w:p w14:paraId="427250AB" w14:textId="77777777" w:rsidR="00F96ABE" w:rsidRDefault="00F96ABE" w:rsidP="00EF057E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@10@10@2</w:t>
            </w:r>
          </w:p>
          <w:p w14:paraId="368D8FBB" w14:textId="77777777" w:rsidR="00F96ABE" w:rsidRDefault="00F96ABE" w:rsidP="00EF057E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1</w:t>
            </w:r>
          </w:p>
          <w:p w14:paraId="6FCFCA14" w14:textId="77777777" w:rsidR="00F96ABE" w:rsidRDefault="00F96ABE" w:rsidP="00EF057E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2</w:t>
            </w:r>
          </w:p>
          <w:p w14:paraId="1188569B" w14:textId="77777777" w:rsidR="00F96ABE" w:rsidRPr="000736F5" w:rsidRDefault="00F96ABE" w:rsidP="00EF057E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ove!</w:t>
            </w:r>
          </w:p>
        </w:tc>
        <w:tc>
          <w:tcPr>
            <w:tcW w:w="4338" w:type="dxa"/>
          </w:tcPr>
          <w:p w14:paraId="366F3D2B" w14:textId="77777777" w:rsidR="00F96ABE" w:rsidRPr="00684C1C" w:rsidRDefault="00F96ABE" w:rsidP="00EF057E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648A71B0" w14:textId="77777777" w:rsidR="00F96ABE" w:rsidRPr="00684C1C" w:rsidRDefault="00F96ABE" w:rsidP="00EF057E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2E384953" w14:textId="77777777" w:rsidR="00F96ABE" w:rsidRDefault="00F96ABE" w:rsidP="00EF057E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973" w:type="dxa"/>
          </w:tcPr>
          <w:p w14:paraId="4061CD91" w14:textId="77777777" w:rsidR="00F96ABE" w:rsidRPr="00510EE7" w:rsidRDefault="00F96ABE" w:rsidP="00EF057E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510EE7">
              <w:rPr>
                <w:rFonts w:cstheme="minorHAnsi"/>
                <w:bCs/>
                <w:noProof/>
              </w:rPr>
              <w:t>Jump 1 -&gt;&gt; [</w:t>
            </w:r>
            <w:r w:rsidRPr="00510EE7">
              <w:rPr>
                <w:rFonts w:cstheme="minorHAnsi"/>
                <w:bCs/>
              </w:rPr>
              <w:t>10, 8, 10, 2]</w:t>
            </w:r>
          </w:p>
          <w:p w14:paraId="03181A68" w14:textId="77777777" w:rsidR="00F96ABE" w:rsidRPr="00922F97" w:rsidRDefault="00F96ABE" w:rsidP="00EF057E">
            <w:pPr>
              <w:spacing w:before="0" w:after="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510EE7">
              <w:rPr>
                <w:rFonts w:cstheme="minorHAnsi"/>
                <w:bCs/>
                <w:noProof/>
              </w:rPr>
              <w:t>Jump 2 -&gt;&gt; [</w:t>
            </w:r>
            <w:r w:rsidRPr="00510EE7">
              <w:rPr>
                <w:rFonts w:cstheme="minorHAnsi"/>
                <w:bCs/>
              </w:rPr>
              <w:t>10, 8, 10, 0] so we print "</w:t>
            </w:r>
            <w:r w:rsidRPr="00510EE7">
              <w:rPr>
                <w:rFonts w:cstheme="minorHAnsi"/>
                <w:bCs/>
                <w:noProof/>
              </w:rPr>
              <w:t>Place 3 has Valentine's day.</w:t>
            </w:r>
            <w:r w:rsidRPr="00510EE7">
              <w:rPr>
                <w:rFonts w:cstheme="minorHAnsi"/>
                <w:bCs/>
                <w:noProof/>
                <w:lang w:val="bg-BG"/>
              </w:rPr>
              <w:t>"</w:t>
            </w:r>
          </w:p>
          <w:p w14:paraId="4EB9BC61" w14:textId="77777777" w:rsidR="00F96ABE" w:rsidRPr="00922F97" w:rsidRDefault="00F96ABE" w:rsidP="00EF057E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Pr="00510EE7">
              <w:rPr>
                <w:rFonts w:cstheme="minorHAnsi"/>
                <w:bCs/>
                <w:noProof/>
              </w:rPr>
              <w:t xml:space="preserve"> command is "Love!</w:t>
            </w:r>
            <w:r w:rsidRPr="00510EE7">
              <w:rPr>
                <w:rFonts w:cstheme="minorHAnsi"/>
                <w:bCs/>
                <w:noProof/>
                <w:lang w:val="bg-BG"/>
              </w:rPr>
              <w:t>"</w:t>
            </w:r>
            <w:r w:rsidRPr="00510EE7">
              <w:rPr>
                <w:rFonts w:cstheme="minorHAnsi"/>
                <w:bCs/>
                <w:noProof/>
              </w:rPr>
              <w:t xml:space="preserve"> so we print Cupid's last position and the outcome of his mission.</w:t>
            </w:r>
          </w:p>
        </w:tc>
      </w:tr>
      <w:tr w:rsidR="00F96ABE" w:rsidRPr="00FB2A88" w14:paraId="5FBE69A7" w14:textId="77777777" w:rsidTr="00EF057E">
        <w:trPr>
          <w:trHeight w:val="2042"/>
        </w:trPr>
        <w:tc>
          <w:tcPr>
            <w:tcW w:w="1513" w:type="dxa"/>
          </w:tcPr>
          <w:p w14:paraId="3B46990F" w14:textId="77777777" w:rsidR="00F96ABE" w:rsidRPr="000736F5" w:rsidRDefault="00F96ABE" w:rsidP="00EF057E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2@4@2</w:t>
            </w:r>
          </w:p>
          <w:p w14:paraId="1E6A9F3B" w14:textId="77777777" w:rsidR="00F96ABE" w:rsidRPr="000736F5" w:rsidRDefault="00F96ABE" w:rsidP="00EF057E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7B6B588C" w14:textId="77777777" w:rsidR="00F96ABE" w:rsidRPr="000736F5" w:rsidRDefault="00F96ABE" w:rsidP="00EF057E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6030E2F3" w14:textId="77777777" w:rsidR="00F96ABE" w:rsidRPr="000736F5" w:rsidRDefault="00F96ABE" w:rsidP="00EF057E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8</w:t>
            </w:r>
          </w:p>
          <w:p w14:paraId="4E7F7A4A" w14:textId="77777777" w:rsidR="00F96ABE" w:rsidRPr="000736F5" w:rsidRDefault="00F96ABE" w:rsidP="00EF057E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3</w:t>
            </w:r>
          </w:p>
          <w:p w14:paraId="0B8345F3" w14:textId="77777777" w:rsidR="00F96ABE" w:rsidRPr="000736F5" w:rsidRDefault="00F96ABE" w:rsidP="00EF057E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1</w:t>
            </w:r>
          </w:p>
          <w:p w14:paraId="461F1F51" w14:textId="77777777" w:rsidR="00F96ABE" w:rsidRPr="00FB2A88" w:rsidRDefault="00F96ABE" w:rsidP="00EF057E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ve</w:t>
            </w:r>
            <w:r w:rsidRPr="000736F5">
              <w:rPr>
                <w:rFonts w:ascii="Consolas" w:hAnsi="Consolas"/>
                <w:bCs/>
              </w:rPr>
              <w:t>!</w:t>
            </w:r>
          </w:p>
        </w:tc>
        <w:tc>
          <w:tcPr>
            <w:tcW w:w="4338" w:type="dxa"/>
          </w:tcPr>
          <w:p w14:paraId="33014E6D" w14:textId="77777777" w:rsidR="00F96ABE" w:rsidRPr="00684C1C" w:rsidRDefault="00F96ABE" w:rsidP="00EF057E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42A89EE" w14:textId="77777777" w:rsidR="00F96ABE" w:rsidRPr="00684C1C" w:rsidRDefault="00F96ABE" w:rsidP="00EF057E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7EFA6399" w14:textId="77777777" w:rsidR="00F96ABE" w:rsidRPr="00684C1C" w:rsidRDefault="00F96ABE" w:rsidP="00EF057E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66CBD340" w14:textId="77777777" w:rsidR="00F96ABE" w:rsidRPr="00684C1C" w:rsidRDefault="00F96ABE" w:rsidP="00EF057E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34742308" w14:textId="77777777" w:rsidR="00F96ABE" w:rsidRPr="00684C1C" w:rsidRDefault="00F96ABE" w:rsidP="00EF057E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6670A925" w14:textId="77777777" w:rsidR="00F96ABE" w:rsidRDefault="00F96ABE" w:rsidP="00EF057E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973" w:type="dxa"/>
          </w:tcPr>
          <w:p w14:paraId="0B15D5F9" w14:textId="77777777" w:rsidR="00F96ABE" w:rsidRPr="00684C1C" w:rsidRDefault="00F96ABE" w:rsidP="00EF057E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5D14270" w14:textId="77777777" w:rsidR="00F96ABE" w:rsidRPr="00BD185F" w:rsidRDefault="00F96ABE" w:rsidP="00657E27">
      <w:pPr>
        <w:rPr>
          <w:lang w:val="en-GB"/>
        </w:rPr>
      </w:pPr>
    </w:p>
    <w:sectPr w:rsidR="00F96ABE" w:rsidRPr="00BD185F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8DB12" w14:textId="77777777" w:rsidR="002B7F39" w:rsidRDefault="002B7F39" w:rsidP="008068A2">
      <w:pPr>
        <w:spacing w:after="0" w:line="240" w:lineRule="auto"/>
      </w:pPr>
      <w:r>
        <w:separator/>
      </w:r>
    </w:p>
  </w:endnote>
  <w:endnote w:type="continuationSeparator" w:id="0">
    <w:p w14:paraId="4400FFB3" w14:textId="77777777" w:rsidR="002B7F39" w:rsidRDefault="002B7F3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5678F" w14:textId="77777777" w:rsidR="00666773" w:rsidRDefault="006667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6B321" w14:textId="77777777" w:rsidR="00666773" w:rsidRDefault="00666773" w:rsidP="0066677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5676FE6" wp14:editId="6C3C88B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36F0F7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956D815" wp14:editId="43AC8F9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848D703" w14:textId="77777777" w:rsidR="00666773" w:rsidRDefault="00666773" w:rsidP="0066677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D6D4DDA" w14:textId="77777777" w:rsidR="00666773" w:rsidRDefault="00666773" w:rsidP="0066677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509424" wp14:editId="4F4FEAF1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7F4EC6D" wp14:editId="1A1EF960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151A14E" wp14:editId="23A6077A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3799A81" wp14:editId="5B290FC4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14EC84A" wp14:editId="5666A2E9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A84B14B" wp14:editId="0F924C43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845AC9" wp14:editId="429BD6EB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90BF9F" wp14:editId="1F14373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96132A" wp14:editId="496A0D38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956D815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0848D703" w14:textId="77777777" w:rsidR="00666773" w:rsidRDefault="00666773" w:rsidP="0066677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D6D4DDA" w14:textId="77777777" w:rsidR="00666773" w:rsidRDefault="00666773" w:rsidP="0066677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509424" wp14:editId="4F4FEAF1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7F4EC6D" wp14:editId="1A1EF960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51A14E" wp14:editId="23A6077A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3799A81" wp14:editId="5B290FC4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14EC84A" wp14:editId="5666A2E9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A84B14B" wp14:editId="0F924C43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845AC9" wp14:editId="429BD6EB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90BF9F" wp14:editId="1F14373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96132A" wp14:editId="496A0D38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E0D9E9F" wp14:editId="7B8B22E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48A0AD1" w14:textId="77777777" w:rsidR="00666773" w:rsidRDefault="00666773" w:rsidP="0066677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E0D9E9F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048A0AD1" w14:textId="77777777" w:rsidR="00666773" w:rsidRDefault="00666773" w:rsidP="0066677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3C6323D" wp14:editId="058204A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ECDB5DD" w14:textId="77777777" w:rsidR="00666773" w:rsidRDefault="00666773" w:rsidP="0066677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3C6323D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3ECDB5DD" w14:textId="77777777" w:rsidR="00666773" w:rsidRDefault="00666773" w:rsidP="0066677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7F896B6" wp14:editId="46BAB8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BEC0589" w:rsidR="000C7F2F" w:rsidRPr="00666773" w:rsidRDefault="000C7F2F" w:rsidP="0066677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FA867" w14:textId="77777777" w:rsidR="00666773" w:rsidRDefault="006667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F0A6FF" w14:textId="77777777" w:rsidR="002B7F39" w:rsidRDefault="002B7F39" w:rsidP="008068A2">
      <w:pPr>
        <w:spacing w:after="0" w:line="240" w:lineRule="auto"/>
      </w:pPr>
      <w:r>
        <w:separator/>
      </w:r>
    </w:p>
  </w:footnote>
  <w:footnote w:type="continuationSeparator" w:id="0">
    <w:p w14:paraId="6AD08EEC" w14:textId="77777777" w:rsidR="002B7F39" w:rsidRDefault="002B7F3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AA47B" w14:textId="77777777" w:rsidR="00666773" w:rsidRDefault="006667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C7F2F" w:rsidRDefault="000C7F2F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CD8F7" w14:textId="77777777" w:rsidR="00666773" w:rsidRDefault="006667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0" w15:restartNumberingAfterBreak="0">
    <w:nsid w:val="45494B96"/>
    <w:multiLevelType w:val="hybridMultilevel"/>
    <w:tmpl w:val="EF623B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65891773"/>
    <w:multiLevelType w:val="hybridMultilevel"/>
    <w:tmpl w:val="49967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0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8"/>
  </w:num>
  <w:num w:numId="3">
    <w:abstractNumId w:val="3"/>
  </w:num>
  <w:num w:numId="4">
    <w:abstractNumId w:val="14"/>
  </w:num>
  <w:num w:numId="5">
    <w:abstractNumId w:val="12"/>
  </w:num>
  <w:num w:numId="6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7"/>
  </w:num>
  <w:num w:numId="9">
    <w:abstractNumId w:val="0"/>
  </w:num>
  <w:num w:numId="10">
    <w:abstractNumId w:val="2"/>
  </w:num>
  <w:num w:numId="11">
    <w:abstractNumId w:val="9"/>
  </w:num>
  <w:num w:numId="12">
    <w:abstractNumId w:val="13"/>
  </w:num>
  <w:num w:numId="13">
    <w:abstractNumId w:val="17"/>
  </w:num>
  <w:num w:numId="14">
    <w:abstractNumId w:val="2"/>
  </w:num>
  <w:num w:numId="15">
    <w:abstractNumId w:val="19"/>
  </w:num>
  <w:num w:numId="16">
    <w:abstractNumId w:val="15"/>
  </w:num>
  <w:num w:numId="17">
    <w:abstractNumId w:val="11"/>
  </w:num>
  <w:num w:numId="18">
    <w:abstractNumId w:val="10"/>
  </w:num>
  <w:num w:numId="19">
    <w:abstractNumId w:val="16"/>
  </w:num>
  <w:num w:numId="20">
    <w:abstractNumId w:val="20"/>
  </w:num>
  <w:num w:numId="21">
    <w:abstractNumId w:val="5"/>
  </w:num>
  <w:num w:numId="22">
    <w:abstractNumId w:val="6"/>
  </w:num>
  <w:num w:numId="23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CyNDU0NTCxsDRS0lEKTi0uzszPAykwrAUAx9Habi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2AB1"/>
    <w:rsid w:val="0005423C"/>
    <w:rsid w:val="00054A47"/>
    <w:rsid w:val="00064D15"/>
    <w:rsid w:val="00065BA1"/>
    <w:rsid w:val="000727F1"/>
    <w:rsid w:val="00080E91"/>
    <w:rsid w:val="000810D4"/>
    <w:rsid w:val="00081BEE"/>
    <w:rsid w:val="00086727"/>
    <w:rsid w:val="00086FE5"/>
    <w:rsid w:val="0009699F"/>
    <w:rsid w:val="000A54FF"/>
    <w:rsid w:val="000A6794"/>
    <w:rsid w:val="000A688D"/>
    <w:rsid w:val="000B39E6"/>
    <w:rsid w:val="000B56F0"/>
    <w:rsid w:val="000C7411"/>
    <w:rsid w:val="000C7F2F"/>
    <w:rsid w:val="000E355C"/>
    <w:rsid w:val="000E4583"/>
    <w:rsid w:val="00100E97"/>
    <w:rsid w:val="00103906"/>
    <w:rsid w:val="00113465"/>
    <w:rsid w:val="00116DD0"/>
    <w:rsid w:val="00121A58"/>
    <w:rsid w:val="00124F56"/>
    <w:rsid w:val="00126139"/>
    <w:rsid w:val="001275B9"/>
    <w:rsid w:val="00140260"/>
    <w:rsid w:val="001418E1"/>
    <w:rsid w:val="00142C75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A2360"/>
    <w:rsid w:val="001A38C3"/>
    <w:rsid w:val="001A5B4C"/>
    <w:rsid w:val="001A6392"/>
    <w:rsid w:val="001A6728"/>
    <w:rsid w:val="001B7060"/>
    <w:rsid w:val="001C1FCD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2683"/>
    <w:rsid w:val="00204F3D"/>
    <w:rsid w:val="00215FCE"/>
    <w:rsid w:val="002326A7"/>
    <w:rsid w:val="0023340B"/>
    <w:rsid w:val="00234BEA"/>
    <w:rsid w:val="0023782A"/>
    <w:rsid w:val="0024103B"/>
    <w:rsid w:val="00243573"/>
    <w:rsid w:val="00251456"/>
    <w:rsid w:val="00251BDE"/>
    <w:rsid w:val="0025421E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6824"/>
    <w:rsid w:val="002A2D2D"/>
    <w:rsid w:val="002A7090"/>
    <w:rsid w:val="002B0CEB"/>
    <w:rsid w:val="002B3704"/>
    <w:rsid w:val="002B6976"/>
    <w:rsid w:val="002B7F39"/>
    <w:rsid w:val="002C71C6"/>
    <w:rsid w:val="002D74E4"/>
    <w:rsid w:val="002E449C"/>
    <w:rsid w:val="002E4FD6"/>
    <w:rsid w:val="002E61F0"/>
    <w:rsid w:val="002F30EB"/>
    <w:rsid w:val="002F7E66"/>
    <w:rsid w:val="00300A25"/>
    <w:rsid w:val="00303466"/>
    <w:rsid w:val="0030417B"/>
    <w:rsid w:val="00305122"/>
    <w:rsid w:val="00312A8B"/>
    <w:rsid w:val="00317448"/>
    <w:rsid w:val="003230CF"/>
    <w:rsid w:val="003245F2"/>
    <w:rsid w:val="0033208A"/>
    <w:rsid w:val="0033212E"/>
    <w:rsid w:val="0033490F"/>
    <w:rsid w:val="00336A6A"/>
    <w:rsid w:val="00340D79"/>
    <w:rsid w:val="00343D37"/>
    <w:rsid w:val="00371334"/>
    <w:rsid w:val="003735EF"/>
    <w:rsid w:val="00380A57"/>
    <w:rsid w:val="003817EF"/>
    <w:rsid w:val="00382A45"/>
    <w:rsid w:val="0038453D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1846"/>
    <w:rsid w:val="003B273E"/>
    <w:rsid w:val="003B6A53"/>
    <w:rsid w:val="003C0EBF"/>
    <w:rsid w:val="003C4E8C"/>
    <w:rsid w:val="003C6861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1081C"/>
    <w:rsid w:val="00427CB9"/>
    <w:rsid w:val="00430500"/>
    <w:rsid w:val="004311CA"/>
    <w:rsid w:val="00435E3A"/>
    <w:rsid w:val="004411B7"/>
    <w:rsid w:val="004456B6"/>
    <w:rsid w:val="00453CF3"/>
    <w:rsid w:val="00454BB4"/>
    <w:rsid w:val="00455700"/>
    <w:rsid w:val="00460EC1"/>
    <w:rsid w:val="004668D2"/>
    <w:rsid w:val="00471B83"/>
    <w:rsid w:val="00472EF3"/>
    <w:rsid w:val="0047331A"/>
    <w:rsid w:val="004747BA"/>
    <w:rsid w:val="0047640B"/>
    <w:rsid w:val="0047644B"/>
    <w:rsid w:val="00476D4B"/>
    <w:rsid w:val="00482315"/>
    <w:rsid w:val="00491748"/>
    <w:rsid w:val="004A1742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E0D4F"/>
    <w:rsid w:val="004E73A3"/>
    <w:rsid w:val="004F3754"/>
    <w:rsid w:val="004F5F8D"/>
    <w:rsid w:val="0050017E"/>
    <w:rsid w:val="00503820"/>
    <w:rsid w:val="00505153"/>
    <w:rsid w:val="005054C7"/>
    <w:rsid w:val="00507F81"/>
    <w:rsid w:val="005169DC"/>
    <w:rsid w:val="005172E9"/>
    <w:rsid w:val="00517B12"/>
    <w:rsid w:val="005213D1"/>
    <w:rsid w:val="00524789"/>
    <w:rsid w:val="005439C9"/>
    <w:rsid w:val="005458F8"/>
    <w:rsid w:val="005466D3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803E5"/>
    <w:rsid w:val="005816F1"/>
    <w:rsid w:val="005838C6"/>
    <w:rsid w:val="0058452C"/>
    <w:rsid w:val="00584EDB"/>
    <w:rsid w:val="0058723E"/>
    <w:rsid w:val="00591F2D"/>
    <w:rsid w:val="00594821"/>
    <w:rsid w:val="00596357"/>
    <w:rsid w:val="00596C59"/>
    <w:rsid w:val="005B0164"/>
    <w:rsid w:val="005B328C"/>
    <w:rsid w:val="005B338B"/>
    <w:rsid w:val="005C131C"/>
    <w:rsid w:val="005C3C0A"/>
    <w:rsid w:val="005C5B16"/>
    <w:rsid w:val="005C6A24"/>
    <w:rsid w:val="005C7D85"/>
    <w:rsid w:val="005D089A"/>
    <w:rsid w:val="005D0E97"/>
    <w:rsid w:val="005D58A6"/>
    <w:rsid w:val="005E04CE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40D0"/>
    <w:rsid w:val="00624212"/>
    <w:rsid w:val="006242A9"/>
    <w:rsid w:val="00624DCF"/>
    <w:rsid w:val="006273E6"/>
    <w:rsid w:val="00631873"/>
    <w:rsid w:val="0063342B"/>
    <w:rsid w:val="00633BF7"/>
    <w:rsid w:val="00644D27"/>
    <w:rsid w:val="00653A90"/>
    <w:rsid w:val="00657E27"/>
    <w:rsid w:val="00657F0A"/>
    <w:rsid w:val="006640AE"/>
    <w:rsid w:val="00666773"/>
    <w:rsid w:val="00670041"/>
    <w:rsid w:val="00671FE2"/>
    <w:rsid w:val="00673B53"/>
    <w:rsid w:val="00677BF3"/>
    <w:rsid w:val="00682DF5"/>
    <w:rsid w:val="00687334"/>
    <w:rsid w:val="00695634"/>
    <w:rsid w:val="00695A51"/>
    <w:rsid w:val="006A1D09"/>
    <w:rsid w:val="006A2903"/>
    <w:rsid w:val="006A4E6B"/>
    <w:rsid w:val="006C5ABD"/>
    <w:rsid w:val="006C7BC0"/>
    <w:rsid w:val="006D239A"/>
    <w:rsid w:val="006D27EB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7121"/>
    <w:rsid w:val="00762766"/>
    <w:rsid w:val="00763912"/>
    <w:rsid w:val="007704AA"/>
    <w:rsid w:val="00770537"/>
    <w:rsid w:val="00774E44"/>
    <w:rsid w:val="00783DDD"/>
    <w:rsid w:val="00785258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5F65"/>
    <w:rsid w:val="00801502"/>
    <w:rsid w:val="008063E1"/>
    <w:rsid w:val="008068A2"/>
    <w:rsid w:val="008105A0"/>
    <w:rsid w:val="0081707B"/>
    <w:rsid w:val="00817B20"/>
    <w:rsid w:val="00835D88"/>
    <w:rsid w:val="00836CA4"/>
    <w:rsid w:val="00842DFA"/>
    <w:rsid w:val="0085184F"/>
    <w:rsid w:val="00852608"/>
    <w:rsid w:val="00861625"/>
    <w:rsid w:val="008617B5"/>
    <w:rsid w:val="00864A30"/>
    <w:rsid w:val="00870828"/>
    <w:rsid w:val="00871C1C"/>
    <w:rsid w:val="008801CD"/>
    <w:rsid w:val="0088080B"/>
    <w:rsid w:val="008A444E"/>
    <w:rsid w:val="008A7E87"/>
    <w:rsid w:val="008B07D7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5B43"/>
    <w:rsid w:val="008F5FDB"/>
    <w:rsid w:val="009015E4"/>
    <w:rsid w:val="00902E68"/>
    <w:rsid w:val="009041F3"/>
    <w:rsid w:val="009118BC"/>
    <w:rsid w:val="00912BC6"/>
    <w:rsid w:val="009135CB"/>
    <w:rsid w:val="009151CE"/>
    <w:rsid w:val="00921476"/>
    <w:rsid w:val="009254B7"/>
    <w:rsid w:val="00925F90"/>
    <w:rsid w:val="00930CEE"/>
    <w:rsid w:val="00934037"/>
    <w:rsid w:val="009409FE"/>
    <w:rsid w:val="00940FA4"/>
    <w:rsid w:val="00941FFF"/>
    <w:rsid w:val="00942AC6"/>
    <w:rsid w:val="0094445E"/>
    <w:rsid w:val="009452AA"/>
    <w:rsid w:val="00954DA7"/>
    <w:rsid w:val="00955691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B0775"/>
    <w:rsid w:val="009B4243"/>
    <w:rsid w:val="009B4FB4"/>
    <w:rsid w:val="009B5539"/>
    <w:rsid w:val="009C0C39"/>
    <w:rsid w:val="009C14B1"/>
    <w:rsid w:val="009C3643"/>
    <w:rsid w:val="009D0681"/>
    <w:rsid w:val="009D1805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20DAB"/>
    <w:rsid w:val="00A249C4"/>
    <w:rsid w:val="00A34AF2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190F"/>
    <w:rsid w:val="00AA3772"/>
    <w:rsid w:val="00AA55A8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F33BA"/>
    <w:rsid w:val="00AF4B2C"/>
    <w:rsid w:val="00B035B5"/>
    <w:rsid w:val="00B0465B"/>
    <w:rsid w:val="00B10757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7EF0"/>
    <w:rsid w:val="00B567F6"/>
    <w:rsid w:val="00B56DF3"/>
    <w:rsid w:val="00B57A5C"/>
    <w:rsid w:val="00B6185B"/>
    <w:rsid w:val="00B63053"/>
    <w:rsid w:val="00B638EB"/>
    <w:rsid w:val="00B63DED"/>
    <w:rsid w:val="00B70B47"/>
    <w:rsid w:val="00B753E7"/>
    <w:rsid w:val="00B85E70"/>
    <w:rsid w:val="00B86AF3"/>
    <w:rsid w:val="00B9309B"/>
    <w:rsid w:val="00BA0F11"/>
    <w:rsid w:val="00BA1F40"/>
    <w:rsid w:val="00BA4820"/>
    <w:rsid w:val="00BA575D"/>
    <w:rsid w:val="00BB05FA"/>
    <w:rsid w:val="00BB117C"/>
    <w:rsid w:val="00BB55B2"/>
    <w:rsid w:val="00BB5B10"/>
    <w:rsid w:val="00BC2750"/>
    <w:rsid w:val="00BC56D6"/>
    <w:rsid w:val="00BD185F"/>
    <w:rsid w:val="00BD1918"/>
    <w:rsid w:val="00BE0B4C"/>
    <w:rsid w:val="00BE412A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1C6C"/>
    <w:rsid w:val="00C355A5"/>
    <w:rsid w:val="00C360A2"/>
    <w:rsid w:val="00C40558"/>
    <w:rsid w:val="00C43B64"/>
    <w:rsid w:val="00C44C42"/>
    <w:rsid w:val="00C51446"/>
    <w:rsid w:val="00C53F37"/>
    <w:rsid w:val="00C5499A"/>
    <w:rsid w:val="00C5607A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95277"/>
    <w:rsid w:val="00CA22D5"/>
    <w:rsid w:val="00CA2FD0"/>
    <w:rsid w:val="00CB626D"/>
    <w:rsid w:val="00CB69EB"/>
    <w:rsid w:val="00CC0D91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D00B1D"/>
    <w:rsid w:val="00D10DFC"/>
    <w:rsid w:val="00D166C9"/>
    <w:rsid w:val="00D20A1D"/>
    <w:rsid w:val="00D2110F"/>
    <w:rsid w:val="00D22895"/>
    <w:rsid w:val="00D22EC8"/>
    <w:rsid w:val="00D252CC"/>
    <w:rsid w:val="00D26246"/>
    <w:rsid w:val="00D3404A"/>
    <w:rsid w:val="00D36919"/>
    <w:rsid w:val="00D4354E"/>
    <w:rsid w:val="00D43F69"/>
    <w:rsid w:val="00D50F79"/>
    <w:rsid w:val="00D51A27"/>
    <w:rsid w:val="00D52675"/>
    <w:rsid w:val="00D544AB"/>
    <w:rsid w:val="00D55C10"/>
    <w:rsid w:val="00D66722"/>
    <w:rsid w:val="00D66A9D"/>
    <w:rsid w:val="00D73957"/>
    <w:rsid w:val="00D75F7F"/>
    <w:rsid w:val="00D80888"/>
    <w:rsid w:val="00D8395C"/>
    <w:rsid w:val="00D90568"/>
    <w:rsid w:val="00D910AA"/>
    <w:rsid w:val="00D920BE"/>
    <w:rsid w:val="00D93387"/>
    <w:rsid w:val="00DB1A0E"/>
    <w:rsid w:val="00DB4CE9"/>
    <w:rsid w:val="00DB77CA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22966"/>
    <w:rsid w:val="00E24C6A"/>
    <w:rsid w:val="00E25811"/>
    <w:rsid w:val="00E32F85"/>
    <w:rsid w:val="00E36FD8"/>
    <w:rsid w:val="00E37380"/>
    <w:rsid w:val="00E42A58"/>
    <w:rsid w:val="00E465C4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7421"/>
    <w:rsid w:val="00EC004A"/>
    <w:rsid w:val="00EC36F5"/>
    <w:rsid w:val="00EC5A4D"/>
    <w:rsid w:val="00ED0520"/>
    <w:rsid w:val="00ED0DEA"/>
    <w:rsid w:val="00ED73C4"/>
    <w:rsid w:val="00EF0074"/>
    <w:rsid w:val="00EF5E95"/>
    <w:rsid w:val="00EF77C0"/>
    <w:rsid w:val="00F062B4"/>
    <w:rsid w:val="00F112B0"/>
    <w:rsid w:val="00F20B48"/>
    <w:rsid w:val="00F24166"/>
    <w:rsid w:val="00F258BA"/>
    <w:rsid w:val="00F27E9C"/>
    <w:rsid w:val="00F31F47"/>
    <w:rsid w:val="00F33319"/>
    <w:rsid w:val="00F408E6"/>
    <w:rsid w:val="00F41F41"/>
    <w:rsid w:val="00F46918"/>
    <w:rsid w:val="00F46DDE"/>
    <w:rsid w:val="00F47C7B"/>
    <w:rsid w:val="00F47D2B"/>
    <w:rsid w:val="00F50F05"/>
    <w:rsid w:val="00F655ED"/>
    <w:rsid w:val="00F6571C"/>
    <w:rsid w:val="00F65BB6"/>
    <w:rsid w:val="00F67ED9"/>
    <w:rsid w:val="00F7033C"/>
    <w:rsid w:val="00F716D4"/>
    <w:rsid w:val="00F81A5D"/>
    <w:rsid w:val="00F83FD8"/>
    <w:rsid w:val="00F93C62"/>
    <w:rsid w:val="00F96ABE"/>
    <w:rsid w:val="00F96D0D"/>
    <w:rsid w:val="00F976AD"/>
    <w:rsid w:val="00FA0454"/>
    <w:rsid w:val="00FA5F34"/>
    <w:rsid w:val="00FA6461"/>
    <w:rsid w:val="00FB2A88"/>
    <w:rsid w:val="00FB4726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6667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1101CB-2DDE-4BE3-96E0-20AD3F2DD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8</TotalTime>
  <Pages>4</Pages>
  <Words>1164</Words>
  <Characters>663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7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technology fundamentals, exam</cp:keywords>
  <dc:description>Programming Fundamentals Course @ SoftUni - https://softuni.bg/modules/70/fundamentals-module</dc:description>
  <cp:lastModifiedBy>Alexander Keramanov</cp:lastModifiedBy>
  <cp:revision>178</cp:revision>
  <cp:lastPrinted>2015-10-26T22:35:00Z</cp:lastPrinted>
  <dcterms:created xsi:type="dcterms:W3CDTF">2019-02-07T17:09:00Z</dcterms:created>
  <dcterms:modified xsi:type="dcterms:W3CDTF">2021-10-13T06:16:00Z</dcterms:modified>
  <cp:category>programming, education, software engineering, software development</cp:category>
</cp:coreProperties>
</file>